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6B304" w14:textId="0DDA11D5" w:rsidR="00270751" w:rsidRDefault="00870E79" w:rsidP="00D764D7">
      <w:pPr>
        <w:pStyle w:val="Heading1"/>
      </w:pPr>
      <w:r>
        <w:rPr>
          <w:noProof/>
          <w:lang w:val="en-IE" w:eastAsia="en-IE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35F6383" wp14:editId="5D797F77">
                <wp:simplePos x="0" y="0"/>
                <wp:positionH relativeFrom="column">
                  <wp:posOffset>2333625</wp:posOffset>
                </wp:positionH>
                <wp:positionV relativeFrom="paragraph">
                  <wp:posOffset>92075</wp:posOffset>
                </wp:positionV>
                <wp:extent cx="4029710" cy="461010"/>
                <wp:effectExtent l="0" t="0" r="27940" b="1524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9710" cy="461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08DDB6" w14:textId="7E6AB0BE" w:rsidR="00870E79" w:rsidRDefault="00870E79" w:rsidP="00870E79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B80700">
                              <w:rPr>
                                <w:sz w:val="32"/>
                                <w:szCs w:val="32"/>
                              </w:rPr>
                              <w:t>Student name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:</w:t>
                            </w:r>
                            <w:r w:rsidR="00021A4B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087D61">
                              <w:rPr>
                                <w:sz w:val="32"/>
                                <w:szCs w:val="32"/>
                              </w:rPr>
                              <w:t xml:space="preserve">Talha Tallat, Alessio </w:t>
                            </w:r>
                            <w:proofErr w:type="spellStart"/>
                            <w:r w:rsidR="00087D61">
                              <w:rPr>
                                <w:sz w:val="32"/>
                                <w:szCs w:val="32"/>
                              </w:rPr>
                              <w:t>Persechini</w:t>
                            </w:r>
                            <w:proofErr w:type="spellEnd"/>
                          </w:p>
                          <w:p w14:paraId="434FCF60" w14:textId="77777777" w:rsidR="00087D61" w:rsidRPr="00B80700" w:rsidRDefault="00087D61" w:rsidP="00870E79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5F638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3.75pt;margin-top:7.25pt;width:317.3pt;height:36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">
                <v:textbox>
                  <w:txbxContent>
                    <w:p w14:paraId="0308DDB6" w14:textId="7E6AB0BE" w:rsidR="00870E79" w:rsidRDefault="00870E79" w:rsidP="00870E79">
                      <w:pPr>
                        <w:rPr>
                          <w:sz w:val="32"/>
                          <w:szCs w:val="32"/>
                        </w:rPr>
                      </w:pPr>
                      <w:r w:rsidRPr="00B80700">
                        <w:rPr>
                          <w:sz w:val="32"/>
                          <w:szCs w:val="32"/>
                        </w:rPr>
                        <w:t>Student name</w:t>
                      </w:r>
                      <w:r>
                        <w:rPr>
                          <w:sz w:val="32"/>
                          <w:szCs w:val="32"/>
                        </w:rPr>
                        <w:t>:</w:t>
                      </w:r>
                      <w:r w:rsidR="00021A4B"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087D61">
                        <w:rPr>
                          <w:sz w:val="32"/>
                          <w:szCs w:val="32"/>
                        </w:rPr>
                        <w:t>Talha Tallat, Alessio Persechini</w:t>
                      </w:r>
                    </w:p>
                    <w:p w14:paraId="434FCF60" w14:textId="77777777" w:rsidR="00087D61" w:rsidRPr="00B80700" w:rsidRDefault="00087D61" w:rsidP="00870E79">
                      <w:pPr>
                        <w:rPr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70751">
        <w:t xml:space="preserve">Introduction to </w:t>
      </w:r>
      <w:r w:rsidR="00285A2C">
        <w:t>Digital</w:t>
      </w:r>
      <w:r w:rsidR="00270751">
        <w:t xml:space="preserve"> Oscilloscope</w:t>
      </w:r>
    </w:p>
    <w:p w14:paraId="0F67A072" w14:textId="6E071899" w:rsidR="00270751" w:rsidRDefault="001B01E6" w:rsidP="00D764D7">
      <w:pPr>
        <w:pStyle w:val="Heading1"/>
      </w:pPr>
      <w:r w:rsidRPr="001B01E6">
        <w:rPr>
          <w:noProof/>
          <w:lang w:val="en-IE" w:eastAsia="en-IE"/>
        </w:rPr>
        <w:drawing>
          <wp:inline distT="0" distB="0" distL="0" distR="0" wp14:anchorId="77217A1F" wp14:editId="375B0A85">
            <wp:extent cx="5274310" cy="2506867"/>
            <wp:effectExtent l="0" t="0" r="254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6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2DC28" w14:textId="77777777" w:rsidR="00270751" w:rsidRDefault="006D5A6C" w:rsidP="006D5A6C">
      <w:pPr>
        <w:pStyle w:val="Heading2"/>
      </w:pPr>
      <w:r>
        <w:t>Theory</w:t>
      </w:r>
    </w:p>
    <w:p w14:paraId="5AE76A7A" w14:textId="7731FD46" w:rsidR="00270751" w:rsidRDefault="00270751" w:rsidP="00285A2C">
      <w:pPr>
        <w:spacing w:after="0"/>
      </w:pPr>
      <w:r>
        <w:t xml:space="preserve">The purpose of this lab is to get you familiar with using the oscilloscope (scope for short). The oscilloscope is an instrument </w:t>
      </w:r>
      <w:r w:rsidR="0026202D">
        <w:t>that</w:t>
      </w:r>
      <w:r>
        <w:t xml:space="preserve"> measures electrical voltages which change with time. Oscilloscopes are indispensable tools for anyone designing, </w:t>
      </w:r>
      <w:proofErr w:type="gramStart"/>
      <w:r>
        <w:t>manufacturing</w:t>
      </w:r>
      <w:proofErr w:type="gramEnd"/>
      <w:r>
        <w:t xml:space="preserve"> or repairing electronic equipment.</w:t>
      </w:r>
      <w:r w:rsidR="0023760D">
        <w:t xml:space="preserve"> </w:t>
      </w:r>
      <w:r>
        <w:t>The only mathematics you need to know for this lab applies to the sine wave below</w:t>
      </w:r>
    </w:p>
    <w:p w14:paraId="7AECA594" w14:textId="1360ECD0" w:rsidR="00270751" w:rsidRDefault="0023760D">
      <w:pPr>
        <w:pStyle w:val="NormalWeb"/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8DE0B0D" wp14:editId="616DD3C4">
                <wp:simplePos x="0" y="0"/>
                <wp:positionH relativeFrom="column">
                  <wp:posOffset>2364475</wp:posOffset>
                </wp:positionH>
                <wp:positionV relativeFrom="paragraph">
                  <wp:posOffset>561558</wp:posOffset>
                </wp:positionV>
                <wp:extent cx="696035" cy="0"/>
                <wp:effectExtent l="0" t="76200" r="27940" b="95250"/>
                <wp:wrapNone/>
                <wp:docPr id="45" name="Lin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603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A533BE" id="Line 30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6.2pt,44.2pt" to="241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">
                <v:stroke endarrow="block"/>
              </v:line>
            </w:pict>
          </mc:Fallback>
        </mc:AlternateContent>
      </w:r>
      <w:r w:rsidR="001B01E6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417AEB08" wp14:editId="54D241C5">
                <wp:simplePos x="0" y="0"/>
                <wp:positionH relativeFrom="column">
                  <wp:posOffset>3809432</wp:posOffset>
                </wp:positionH>
                <wp:positionV relativeFrom="paragraph">
                  <wp:posOffset>977682</wp:posOffset>
                </wp:positionV>
                <wp:extent cx="1143000" cy="533400"/>
                <wp:effectExtent l="0" t="0" r="0" b="2540"/>
                <wp:wrapNone/>
                <wp:docPr id="4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8CE09A" w14:textId="77777777" w:rsidR="00270751" w:rsidRDefault="00270751">
                            <w:r>
                              <w:t xml:space="preserve">Peak to peak voltage </w:t>
                            </w:r>
                            <w:proofErr w:type="spellStart"/>
                            <w:r>
                              <w:t>Vpp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7AEB08" id="Text Box 28" o:spid="_x0000_s1027" type="#_x0000_t202" style="position:absolute;margin-left:299.95pt;margin-top:77pt;width:90pt;height:42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" stroked="f">
                <v:textbox>
                  <w:txbxContent>
                    <w:p w14:paraId="368CE09A" w14:textId="77777777" w:rsidR="00270751" w:rsidRDefault="00270751">
                      <w:r>
                        <w:t xml:space="preserve">Peak to peak voltage </w:t>
                      </w:r>
                      <w:proofErr w:type="spellStart"/>
                      <w:r>
                        <w:t>Vpp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1B01E6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54355AE7" wp14:editId="300DC7E3">
                <wp:simplePos x="0" y="0"/>
                <wp:positionH relativeFrom="column">
                  <wp:posOffset>4097740</wp:posOffset>
                </wp:positionH>
                <wp:positionV relativeFrom="paragraph">
                  <wp:posOffset>1340618</wp:posOffset>
                </wp:positionV>
                <wp:extent cx="6824" cy="1295400"/>
                <wp:effectExtent l="76200" t="0" r="88900" b="57150"/>
                <wp:wrapNone/>
                <wp:docPr id="42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824" cy="12954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52D5EB5" id="Line 33" o:spid="_x0000_s1026" style="position:absolute;flip:x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2.65pt,105.55pt" to="323.2pt,20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">
                <v:stroke endarrow="block"/>
              </v:line>
            </w:pict>
          </mc:Fallback>
        </mc:AlternateContent>
      </w:r>
      <w:r w:rsidR="001B01E6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A105B7A" wp14:editId="55F98B5B">
                <wp:simplePos x="0" y="0"/>
                <wp:positionH relativeFrom="column">
                  <wp:posOffset>4104564</wp:posOffset>
                </wp:positionH>
                <wp:positionV relativeFrom="paragraph">
                  <wp:posOffset>601458</wp:posOffset>
                </wp:positionV>
                <wp:extent cx="0" cy="571500"/>
                <wp:effectExtent l="57150" t="14605" r="57150" b="13970"/>
                <wp:wrapNone/>
                <wp:docPr id="43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1B92CE6" id="Line 34" o:spid="_x0000_s1026" style="position:absolute;flip:y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3.2pt,47.35pt" to="323.2pt,9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">
                <v:stroke endarrow="block"/>
              </v:line>
            </w:pict>
          </mc:Fallback>
        </mc:AlternateContent>
      </w:r>
      <w:r w:rsidR="00D764D7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566F16B1" wp14:editId="6AE422EC">
                <wp:simplePos x="0" y="0"/>
                <wp:positionH relativeFrom="column">
                  <wp:posOffset>1705449</wp:posOffset>
                </wp:positionH>
                <wp:positionV relativeFrom="paragraph">
                  <wp:posOffset>448310</wp:posOffset>
                </wp:positionV>
                <wp:extent cx="1143000" cy="342900"/>
                <wp:effectExtent l="0" t="0" r="0" b="0"/>
                <wp:wrapNone/>
                <wp:docPr id="40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CFC427" w14:textId="77777777" w:rsidR="00270751" w:rsidRDefault="00270751">
                            <w:r>
                              <w:t xml:space="preserve">Period 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6F16B1" id="Text Box 29" o:spid="_x0000_s1028" type="#_x0000_t202" style="position:absolute;margin-left:134.3pt;margin-top:35.3pt;width:90pt;height:27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" stroked="f">
                <v:textbox>
                  <w:txbxContent>
                    <w:p w14:paraId="6ACFC427" w14:textId="77777777" w:rsidR="00270751" w:rsidRDefault="00270751">
                      <w:r>
                        <w:t xml:space="preserve">Period T </w:t>
                      </w:r>
                    </w:p>
                  </w:txbxContent>
                </v:textbox>
              </v:shape>
            </w:pict>
          </mc:Fallback>
        </mc:AlternateContent>
      </w:r>
      <w:r w:rsidR="00D764D7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D3436FD" wp14:editId="57F5F815">
                <wp:simplePos x="0" y="0"/>
                <wp:positionH relativeFrom="column">
                  <wp:posOffset>1074761</wp:posOffset>
                </wp:positionH>
                <wp:positionV relativeFrom="paragraph">
                  <wp:posOffset>557104</wp:posOffset>
                </wp:positionV>
                <wp:extent cx="685800" cy="0"/>
                <wp:effectExtent l="19050" t="52705" r="9525" b="61595"/>
                <wp:wrapNone/>
                <wp:docPr id="41" name="Line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858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C5F8FA" id="Line 31" o:spid="_x0000_s1026" style="position:absolute;flip:x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4.65pt,43.85pt" to="138.65pt,4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">
                <v:stroke endarrow="block"/>
              </v:line>
            </w:pict>
          </mc:Fallback>
        </mc:AlternateContent>
      </w:r>
      <w:r w:rsidR="00D764D7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0AB34B53" wp14:editId="609CD6EF">
                <wp:simplePos x="0" y="0"/>
                <wp:positionH relativeFrom="column">
                  <wp:posOffset>1074524</wp:posOffset>
                </wp:positionH>
                <wp:positionV relativeFrom="paragraph">
                  <wp:posOffset>1042727</wp:posOffset>
                </wp:positionV>
                <wp:extent cx="1098645" cy="279779"/>
                <wp:effectExtent l="0" t="0" r="6350" b="6350"/>
                <wp:wrapNone/>
                <wp:docPr id="44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8645" cy="27977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3C2F5C" w14:textId="77777777" w:rsidR="00270751" w:rsidRDefault="00270751">
                            <w:r>
                              <w:t xml:space="preserve">Peak voltage </w:t>
                            </w:r>
                            <w:proofErr w:type="spellStart"/>
                            <w:r>
                              <w:t>Vp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B34B53" id="Text Box 27" o:spid="_x0000_s1029" type="#_x0000_t202" style="position:absolute;margin-left:84.6pt;margin-top:82.1pt;width:86.5pt;height:22.05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" stroked="f">
                <v:textbox>
                  <w:txbxContent>
                    <w:p w14:paraId="423C2F5C" w14:textId="77777777" w:rsidR="00270751" w:rsidRDefault="00270751">
                      <w:r>
                        <w:t xml:space="preserve">Peak voltage </w:t>
                      </w:r>
                      <w:proofErr w:type="spellStart"/>
                      <w:r>
                        <w:t>Vp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764D7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1192691" wp14:editId="4BCDA018">
                <wp:simplePos x="0" y="0"/>
                <wp:positionH relativeFrom="column">
                  <wp:posOffset>1112293</wp:posOffset>
                </wp:positionH>
                <wp:positionV relativeFrom="paragraph">
                  <wp:posOffset>601459</wp:posOffset>
                </wp:positionV>
                <wp:extent cx="0" cy="1135380"/>
                <wp:effectExtent l="57150" t="14605" r="57150" b="12065"/>
                <wp:wrapNone/>
                <wp:docPr id="4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113538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34307E" id="Line 32" o:spid="_x0000_s1026" style="position:absolute;flip:y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7.6pt,47.35pt" to="87.6pt,13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">
                <v:stroke endarrow="block"/>
              </v:line>
            </w:pict>
          </mc:Fallback>
        </mc:AlternateContent>
      </w:r>
      <w:r w:rsidR="00FA05B2">
        <w:rPr>
          <w:noProof/>
          <w:lang w:val="en-IE" w:eastAsia="en-IE"/>
        </w:rPr>
        <w:drawing>
          <wp:inline distT="0" distB="0" distL="0" distR="0" wp14:anchorId="1DB41E9F" wp14:editId="769032FC">
            <wp:extent cx="4319516" cy="2812708"/>
            <wp:effectExtent l="0" t="0" r="508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748" cy="28206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9281B" w14:textId="77777777" w:rsidR="00270751" w:rsidRDefault="00E6220A">
      <w:pPr>
        <w:pStyle w:val="NormalWeb"/>
      </w:pPr>
      <w:r w:rsidRPr="00A219B2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11BD116C" wp14:editId="1D5214F5">
                <wp:simplePos x="0" y="0"/>
                <wp:positionH relativeFrom="column">
                  <wp:posOffset>688013</wp:posOffset>
                </wp:positionH>
                <wp:positionV relativeFrom="paragraph">
                  <wp:posOffset>5633</wp:posOffset>
                </wp:positionV>
                <wp:extent cx="685800" cy="457200"/>
                <wp:effectExtent l="0" t="0" r="0" b="381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E41554" w14:textId="77777777" w:rsidR="00270751" w:rsidRDefault="00270751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T=1/</w:t>
                            </w:r>
                            <w:r>
                              <w:rPr>
                                <w:i/>
                                <w:iCs/>
                                <w:sz w:val="28"/>
                              </w:rPr>
                              <w:t>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BD116C" id="Text Box 38" o:spid="_x0000_s1030" type="#_x0000_t202" style="position:absolute;margin-left:54.15pt;margin-top:.45pt;width:54pt;height:36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" filled="f" stroked="f">
                <v:textbox>
                  <w:txbxContent>
                    <w:p w14:paraId="38E41554" w14:textId="77777777" w:rsidR="00270751" w:rsidRDefault="00270751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T=1/</w:t>
                      </w:r>
                      <w:r>
                        <w:rPr>
                          <w:i/>
                          <w:iCs/>
                          <w:sz w:val="28"/>
                        </w:rP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 w:rsidR="00270751">
        <w:t xml:space="preserve">   </w:t>
      </w:r>
      <w:r w:rsidRPr="00A219B2">
        <w:rPr>
          <w:position w:val="-26"/>
        </w:rPr>
        <w:object w:dxaOrig="760" w:dyaOrig="700" w14:anchorId="70FAC1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.35pt;height:36pt" o:ole="">
            <v:imagedata r:id="rId10" o:title=""/>
          </v:shape>
          <o:OLEObject Type="Embed" ProgID="Equation.3" ShapeID="_x0000_i1025" DrawAspect="Content" ObjectID="_1704172106" r:id="rId11"/>
        </w:object>
      </w:r>
      <w:r w:rsidR="00270751">
        <w:t xml:space="preserve">                                      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ms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eak</m:t>
            </m:r>
          </m:sub>
        </m:sSub>
      </m:oMath>
    </w:p>
    <w:p w14:paraId="05A49211" w14:textId="77777777" w:rsidR="00270751" w:rsidRDefault="00270751">
      <w:pPr>
        <w:pStyle w:val="NormalWeb"/>
      </w:pPr>
      <w:r>
        <w:t xml:space="preserve">where </w:t>
      </w:r>
      <w:r w:rsidRPr="002812D9">
        <w:rPr>
          <w:position w:val="-12"/>
        </w:rPr>
        <w:object w:dxaOrig="260" w:dyaOrig="360" w14:anchorId="5EE7351E">
          <v:shape id="_x0000_i1026" type="#_x0000_t75" style="width:14.05pt;height:18.25pt" o:ole="">
            <v:imagedata r:id="rId12" o:title=""/>
          </v:shape>
          <o:OLEObject Type="Embed" ProgID="Equation.3" ShapeID="_x0000_i1026" DrawAspect="Content" ObjectID="_1704172107" r:id="rId13"/>
        </w:object>
      </w:r>
      <w:r>
        <w:t xml:space="preserve">is the sinusoid frequency and </w:t>
      </w:r>
      <w:r w:rsidRPr="002812D9">
        <w:rPr>
          <w:position w:val="-4"/>
        </w:rPr>
        <w:object w:dxaOrig="240" w:dyaOrig="279" w14:anchorId="66EDA86C">
          <v:shape id="_x0000_i1027" type="#_x0000_t75" style="width:12.6pt;height:15.9pt" o:ole="">
            <v:imagedata r:id="rId14" o:title=""/>
          </v:shape>
          <o:OLEObject Type="Embed" ProgID="Equation.3" ShapeID="_x0000_i1027" DrawAspect="Content" ObjectID="_1704172108" r:id="rId15"/>
        </w:object>
      </w:r>
      <w:r w:rsidR="00E36296">
        <w:t xml:space="preserve">is its </w:t>
      </w:r>
      <w:proofErr w:type="gramStart"/>
      <w:r w:rsidR="00E36296">
        <w:t>period.</w:t>
      </w:r>
      <w:proofErr w:type="gramEnd"/>
    </w:p>
    <w:p w14:paraId="15844C21" w14:textId="77777777" w:rsidR="006700A7" w:rsidRDefault="002C062B" w:rsidP="00D764D7">
      <w:pPr>
        <w:pStyle w:val="Heading1"/>
      </w:pPr>
      <w:r w:rsidRPr="00D764D7">
        <w:lastRenderedPageBreak/>
        <w:t>Procedure</w:t>
      </w:r>
      <w:r>
        <w:t xml:space="preserve"> </w:t>
      </w:r>
    </w:p>
    <w:p w14:paraId="0D774FA1" w14:textId="05BDB919" w:rsidR="00DA2227" w:rsidRDefault="00DA2227" w:rsidP="006700A7">
      <w:pPr>
        <w:pStyle w:val="NormalWeb"/>
        <w:numPr>
          <w:ilvl w:val="0"/>
          <w:numId w:val="1"/>
        </w:numPr>
      </w:pPr>
      <w:r>
        <w:t>Connect the output of Function Generator</w:t>
      </w:r>
      <w:r w:rsidRPr="00DA2227">
        <w:t xml:space="preserve"> </w:t>
      </w:r>
      <w:r>
        <w:t>to CH1 input of Digital Oscilloscope</w:t>
      </w:r>
    </w:p>
    <w:p w14:paraId="55439BB1" w14:textId="4DCEF831" w:rsidR="00DA2227" w:rsidRDefault="00DA2227" w:rsidP="006700A7">
      <w:pPr>
        <w:pStyle w:val="NormalWeb"/>
        <w:numPr>
          <w:ilvl w:val="0"/>
          <w:numId w:val="1"/>
        </w:numPr>
      </w:pPr>
      <w:r>
        <w:t>Select sine</w:t>
      </w:r>
      <w:r w:rsidRPr="00B7420F">
        <w:t>‒</w:t>
      </w:r>
      <w:r>
        <w:t>wave function in Function Generator.</w:t>
      </w:r>
    </w:p>
    <w:p w14:paraId="181447B2" w14:textId="55E1E4E2" w:rsidR="00DA2227" w:rsidRDefault="00DA2227" w:rsidP="006700A7">
      <w:pPr>
        <w:pStyle w:val="NormalWeb"/>
        <w:numPr>
          <w:ilvl w:val="0"/>
          <w:numId w:val="1"/>
        </w:numPr>
      </w:pPr>
      <w:r>
        <w:t xml:space="preserve">Set the amplitude </w:t>
      </w:r>
      <w:r w:rsidR="003F5D2A">
        <w:t xml:space="preserve">to any value </w:t>
      </w:r>
      <w:r>
        <w:t xml:space="preserve">in </w:t>
      </w:r>
      <w:r w:rsidR="0026202D">
        <w:t xml:space="preserve">the </w:t>
      </w:r>
      <w:r>
        <w:t xml:space="preserve">range of 1 </w:t>
      </w:r>
      <w:r w:rsidRPr="00B7420F">
        <w:t>‒</w:t>
      </w:r>
      <w:r>
        <w:t xml:space="preserve"> 10 V and frequency in </w:t>
      </w:r>
      <w:r w:rsidR="0026202D">
        <w:t xml:space="preserve">the </w:t>
      </w:r>
      <w:r>
        <w:t xml:space="preserve">range </w:t>
      </w:r>
      <w:r w:rsidR="0026202D">
        <w:t xml:space="preserve">of </w:t>
      </w:r>
      <w:r>
        <w:t>1</w:t>
      </w:r>
      <w:r w:rsidRPr="00B7420F">
        <w:t>‒</w:t>
      </w:r>
      <w:r>
        <w:t xml:space="preserve"> 10 kHz.</w:t>
      </w:r>
    </w:p>
    <w:p w14:paraId="1D4BFDDE" w14:textId="759A0574" w:rsidR="003F5D2A" w:rsidRDefault="00D764D7" w:rsidP="006700A7">
      <w:pPr>
        <w:pStyle w:val="NormalWeb"/>
        <w:numPr>
          <w:ilvl w:val="0"/>
          <w:numId w:val="1"/>
        </w:numPr>
      </w:pPr>
      <w:r>
        <w:t xml:space="preserve">Adjust the Vertical </w:t>
      </w:r>
      <w:r w:rsidR="005632F6">
        <w:t>/</w:t>
      </w:r>
      <w:r>
        <w:t xml:space="preserve"> Horizontal Scales and Trigger Level to get stable to get a stable picture of the waveform.</w:t>
      </w:r>
    </w:p>
    <w:p w14:paraId="0F693913" w14:textId="561694C8" w:rsidR="00270751" w:rsidRPr="00021A4B" w:rsidRDefault="009239DB" w:rsidP="00ED7B6C">
      <w:pPr>
        <w:pStyle w:val="NormalWeb"/>
        <w:numPr>
          <w:ilvl w:val="0"/>
          <w:numId w:val="1"/>
        </w:numPr>
        <w:spacing w:before="100"/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BFE6F50" wp14:editId="3DB899C3">
                <wp:simplePos x="0" y="0"/>
                <wp:positionH relativeFrom="column">
                  <wp:posOffset>316523</wp:posOffset>
                </wp:positionH>
                <wp:positionV relativeFrom="paragraph">
                  <wp:posOffset>608623</wp:posOffset>
                </wp:positionV>
                <wp:extent cx="2413635" cy="1437713"/>
                <wp:effectExtent l="0" t="19050" r="24765" b="10160"/>
                <wp:wrapNone/>
                <wp:docPr id="1" name="Freeform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635" cy="1437713"/>
                        </a:xfrm>
                        <a:custGeom>
                          <a:avLst/>
                          <a:gdLst>
                            <a:gd name="connsiteX0" fmla="*/ 0 w 2413843"/>
                            <a:gd name="connsiteY0" fmla="*/ 0 h 1200423"/>
                            <a:gd name="connsiteX1" fmla="*/ 624046 w 2413843"/>
                            <a:gd name="connsiteY1" fmla="*/ 1200421 h 1200423"/>
                            <a:gd name="connsiteX2" fmla="*/ 1213422 w 2413843"/>
                            <a:gd name="connsiteY2" fmla="*/ 13001 h 1200423"/>
                            <a:gd name="connsiteX3" fmla="*/ 1828800 w 2413843"/>
                            <a:gd name="connsiteY3" fmla="*/ 1183086 h 1200423"/>
                            <a:gd name="connsiteX4" fmla="*/ 2413843 w 2413843"/>
                            <a:gd name="connsiteY4" fmla="*/ 26002 h 1200423"/>
                            <a:gd name="connsiteX0" fmla="*/ 0 w 2413843"/>
                            <a:gd name="connsiteY0" fmla="*/ 164 h 1200587"/>
                            <a:gd name="connsiteX1" fmla="*/ 624046 w 2413843"/>
                            <a:gd name="connsiteY1" fmla="*/ 1200585 h 1200587"/>
                            <a:gd name="connsiteX2" fmla="*/ 1213422 w 2413843"/>
                            <a:gd name="connsiteY2" fmla="*/ 13165 h 1200587"/>
                            <a:gd name="connsiteX3" fmla="*/ 1828800 w 2413843"/>
                            <a:gd name="connsiteY3" fmla="*/ 1183250 h 1200587"/>
                            <a:gd name="connsiteX4" fmla="*/ 2413843 w 2413843"/>
                            <a:gd name="connsiteY4" fmla="*/ 26166 h 1200587"/>
                            <a:gd name="connsiteX0" fmla="*/ 0 w 2413843"/>
                            <a:gd name="connsiteY0" fmla="*/ 164 h 1200587"/>
                            <a:gd name="connsiteX1" fmla="*/ 624046 w 2413843"/>
                            <a:gd name="connsiteY1" fmla="*/ 1200585 h 1200587"/>
                            <a:gd name="connsiteX2" fmla="*/ 1213422 w 2413843"/>
                            <a:gd name="connsiteY2" fmla="*/ 13165 h 1200587"/>
                            <a:gd name="connsiteX3" fmla="*/ 1828800 w 2413843"/>
                            <a:gd name="connsiteY3" fmla="*/ 1183250 h 1200587"/>
                            <a:gd name="connsiteX4" fmla="*/ 2413843 w 2413843"/>
                            <a:gd name="connsiteY4" fmla="*/ 26166 h 1200587"/>
                            <a:gd name="connsiteX0" fmla="*/ 0 w 2413843"/>
                            <a:gd name="connsiteY0" fmla="*/ 140 h 1420451"/>
                            <a:gd name="connsiteX1" fmla="*/ 632839 w 2413843"/>
                            <a:gd name="connsiteY1" fmla="*/ 1420449 h 1420451"/>
                            <a:gd name="connsiteX2" fmla="*/ 1213422 w 2413843"/>
                            <a:gd name="connsiteY2" fmla="*/ 13141 h 1420451"/>
                            <a:gd name="connsiteX3" fmla="*/ 1828800 w 2413843"/>
                            <a:gd name="connsiteY3" fmla="*/ 1183226 h 1420451"/>
                            <a:gd name="connsiteX4" fmla="*/ 2413843 w 2413843"/>
                            <a:gd name="connsiteY4" fmla="*/ 26142 h 1420451"/>
                            <a:gd name="connsiteX0" fmla="*/ 0 w 2413843"/>
                            <a:gd name="connsiteY0" fmla="*/ 140 h 1438311"/>
                            <a:gd name="connsiteX1" fmla="*/ 632839 w 2413843"/>
                            <a:gd name="connsiteY1" fmla="*/ 1420449 h 1438311"/>
                            <a:gd name="connsiteX2" fmla="*/ 1213422 w 2413843"/>
                            <a:gd name="connsiteY2" fmla="*/ 13141 h 1438311"/>
                            <a:gd name="connsiteX3" fmla="*/ 1837592 w 2413843"/>
                            <a:gd name="connsiteY3" fmla="*/ 1438309 h 1438311"/>
                            <a:gd name="connsiteX4" fmla="*/ 2413843 w 2413843"/>
                            <a:gd name="connsiteY4" fmla="*/ 26142 h 143831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413843" h="1438311">
                              <a:moveTo>
                                <a:pt x="0" y="140"/>
                              </a:moveTo>
                              <a:cubicBezTo>
                                <a:pt x="262912" y="-16252"/>
                                <a:pt x="430602" y="1418282"/>
                                <a:pt x="632839" y="1420449"/>
                              </a:cubicBezTo>
                              <a:cubicBezTo>
                                <a:pt x="835076" y="1422616"/>
                                <a:pt x="1012630" y="10164"/>
                                <a:pt x="1213422" y="13141"/>
                              </a:cubicBezTo>
                              <a:cubicBezTo>
                                <a:pt x="1414214" y="16118"/>
                                <a:pt x="1637522" y="1436142"/>
                                <a:pt x="1837592" y="1438309"/>
                              </a:cubicBezTo>
                              <a:cubicBezTo>
                                <a:pt x="2037662" y="1440476"/>
                                <a:pt x="2091336" y="59529"/>
                                <a:pt x="2413843" y="26142"/>
                              </a:cubicBezTo>
                            </a:path>
                          </a:pathLst>
                        </a:cu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AD486F" id="Freeform 1" o:spid="_x0000_s1026" style="position:absolute;margin-left:24.9pt;margin-top:47.9pt;width:190.05pt;height:113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413843,14383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" path="m,140c262912,-16252,430602,1418282,632839,1420449,835076,1422616,1012630,10164,1213422,13141v200792,2977,424100,1423001,624170,1425168c2037662,1440476,2091336,59529,2413843,26142e" filled="f" strokecolor="#243f60 [1604]" strokeweight="2pt">
                <v:path arrowok="t" o:connecttype="custom" o:connectlocs="0,140;632784,1419858;1213317,13136;1837434,1437711;2413635,26131" o:connectangles="0,0,0,0,0"/>
              </v:shape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CAC468" wp14:editId="7DF77CCC">
                <wp:simplePos x="0" y="0"/>
                <wp:positionH relativeFrom="column">
                  <wp:posOffset>307731</wp:posOffset>
                </wp:positionH>
                <wp:positionV relativeFrom="paragraph">
                  <wp:posOffset>1312009</wp:posOffset>
                </wp:positionV>
                <wp:extent cx="2422427" cy="0"/>
                <wp:effectExtent l="38100" t="38100" r="73660" b="952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22427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48AC72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25pt,103.3pt" to="215pt,10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" strokecolor="#c0504d [3205]" strokeweight="2pt">
                <v:shadow on="t" color="black" opacity="24903f" origin=",.5" offset="0,.55556mm"/>
              </v:line>
            </w:pict>
          </mc:Fallback>
        </mc:AlternateContent>
      </w:r>
      <w:r w:rsidR="00ED7B6C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10D568D" wp14:editId="0534A2E3">
                <wp:simplePos x="0" y="0"/>
                <wp:positionH relativeFrom="column">
                  <wp:posOffset>3637015</wp:posOffset>
                </wp:positionH>
                <wp:positionV relativeFrom="paragraph">
                  <wp:posOffset>1044530</wp:posOffset>
                </wp:positionV>
                <wp:extent cx="602377" cy="251352"/>
                <wp:effectExtent l="0" t="0" r="26670" b="158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2377" cy="2513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B961C3" w14:textId="7650AA86" w:rsidR="00ED7B6C" w:rsidRPr="00ED7B6C" w:rsidRDefault="00ED7B6C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0.1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0D568D" id="Text Box 7" o:spid="_x0000_s1031" type="#_x0000_t202" style="position:absolute;left:0;text-align:left;margin-left:286.4pt;margin-top:82.25pt;width:47.45pt;height:19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" fillcolor="white [3201]" strokeweight=".5pt">
                <v:textbox>
                  <w:txbxContent>
                    <w:p w14:paraId="03B961C3" w14:textId="7650AA86" w:rsidR="00ED7B6C" w:rsidRPr="00ED7B6C" w:rsidRDefault="00ED7B6C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0.1ms</w:t>
                      </w:r>
                    </w:p>
                  </w:txbxContent>
                </v:textbox>
              </v:shape>
            </w:pict>
          </mc:Fallback>
        </mc:AlternateContent>
      </w:r>
      <w:r w:rsidR="00ED7B6C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0CD837" wp14:editId="29AE6888">
                <wp:simplePos x="0" y="0"/>
                <wp:positionH relativeFrom="column">
                  <wp:posOffset>3641349</wp:posOffset>
                </wp:positionH>
                <wp:positionV relativeFrom="paragraph">
                  <wp:posOffset>537493</wp:posOffset>
                </wp:positionV>
                <wp:extent cx="637046" cy="294688"/>
                <wp:effectExtent l="0" t="0" r="10795" b="101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7046" cy="2946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0D6A78" w14:textId="02C88415" w:rsidR="00ED7B6C" w:rsidRPr="00ED7B6C" w:rsidRDefault="00ED7B6C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2.0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0CD837" id="Text Box 5" o:spid="_x0000_s1032" type="#_x0000_t202" style="position:absolute;left:0;text-align:left;margin-left:286.7pt;margin-top:42.3pt;width:50.15pt;height:2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" fillcolor="white [3201]" strokeweight=".5pt">
                <v:textbox>
                  <w:txbxContent>
                    <w:p w14:paraId="0A0D6A78" w14:textId="02C88415" w:rsidR="00ED7B6C" w:rsidRPr="00ED7B6C" w:rsidRDefault="00ED7B6C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2.0V</w:t>
                      </w:r>
                    </w:p>
                  </w:txbxContent>
                </v:textbox>
              </v:shape>
            </w:pict>
          </mc:Fallback>
        </mc:AlternateContent>
      </w:r>
      <w:r w:rsidR="00270751">
        <w:t xml:space="preserve">Sketch the waveform </w:t>
      </w:r>
      <w:r w:rsidR="00097A44">
        <w:t>below</w:t>
      </w:r>
      <w:r w:rsidR="006700A7">
        <w:t xml:space="preserve"> </w:t>
      </w:r>
      <w:r w:rsidR="00DA2227">
        <w:rPr>
          <w:noProof/>
          <w:lang w:val="en-IE" w:eastAsia="en-IE"/>
        </w:rPr>
        <w:t xml:space="preserve">using </w:t>
      </w:r>
      <w:r w:rsidR="0026202D">
        <w:rPr>
          <w:noProof/>
          <w:lang w:val="en-IE" w:eastAsia="en-IE"/>
        </w:rPr>
        <w:t xml:space="preserve">the </w:t>
      </w:r>
      <w:r w:rsidR="00DA2227">
        <w:rPr>
          <w:noProof/>
          <w:lang w:val="en-IE" w:eastAsia="en-IE"/>
        </w:rPr>
        <w:t>Insert/Shap</w:t>
      </w:r>
      <w:r w:rsidR="003F5D2A">
        <w:rPr>
          <w:noProof/>
          <w:lang w:val="en-IE" w:eastAsia="en-IE"/>
        </w:rPr>
        <w:t>es/Curve tool</w:t>
      </w:r>
      <w:r w:rsidR="002D46E6">
        <w:rPr>
          <w:noProof/>
          <w:lang w:val="en-IE" w:eastAsia="en-IE"/>
        </w:rPr>
        <w:t>.</w:t>
      </w:r>
      <w:r w:rsidR="00FA05B2">
        <w:rPr>
          <w:noProof/>
          <w:lang w:val="en-IE" w:eastAsia="en-IE"/>
        </w:rPr>
        <w:drawing>
          <wp:inline distT="0" distB="0" distL="0" distR="0" wp14:anchorId="75922B23" wp14:editId="038DE590">
            <wp:extent cx="4114800" cy="2286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 l="6512" t="37433" r="24023" b="14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87A8E" w14:textId="5AEB7780" w:rsidR="00097A44" w:rsidRDefault="00270751" w:rsidP="00097A44">
      <w:pPr>
        <w:pStyle w:val="NormalWeb"/>
        <w:numPr>
          <w:ilvl w:val="0"/>
          <w:numId w:val="1"/>
        </w:numPr>
      </w:pPr>
      <w:r>
        <w:t>Next</w:t>
      </w:r>
      <w:r w:rsidR="00A22E81">
        <w:t>,</w:t>
      </w:r>
      <w:r>
        <w:t xml:space="preserve"> ground the vertical input</w:t>
      </w:r>
      <w:r w:rsidR="002D46E6">
        <w:t xml:space="preserve"> by touching the red and black probes on the scope lead. </w:t>
      </w:r>
      <w:r>
        <w:t xml:space="preserve"> </w:t>
      </w:r>
      <w:r w:rsidR="002D46E6">
        <w:t>Obse</w:t>
      </w:r>
      <w:r>
        <w:t>rve the horizontal line on the display screen. What happens? Write your answer below</w:t>
      </w:r>
      <w:r w:rsidR="00097A44">
        <w:t>.</w:t>
      </w:r>
    </w:p>
    <w:p w14:paraId="165453FA" w14:textId="0291A6AB" w:rsidR="009239DB" w:rsidRDefault="009239DB" w:rsidP="009239DB">
      <w:pPr>
        <w:pStyle w:val="NormalWeb"/>
        <w:ind w:left="360"/>
      </w:pPr>
      <w:r>
        <w:t>The Volts is = 0 as shown red line in fig. above.</w:t>
      </w:r>
    </w:p>
    <w:p w14:paraId="3A9B6886" w14:textId="77777777" w:rsidR="00097A44" w:rsidRPr="0000476B" w:rsidRDefault="00097A44" w:rsidP="00097A44">
      <w:pPr>
        <w:pStyle w:val="NormalWeb"/>
        <w:rPr>
          <w:color w:val="0070C0"/>
        </w:rPr>
      </w:pPr>
    </w:p>
    <w:p w14:paraId="300CEB70" w14:textId="77777777" w:rsidR="000274DF" w:rsidRPr="002D46E6" w:rsidRDefault="00097A44" w:rsidP="00097A44">
      <w:pPr>
        <w:pStyle w:val="NormalWeb"/>
        <w:numPr>
          <w:ilvl w:val="0"/>
          <w:numId w:val="1"/>
        </w:numPr>
        <w:rPr>
          <w:rStyle w:val="Emphasis"/>
        </w:rPr>
      </w:pPr>
      <w:r>
        <w:t>L</w:t>
      </w:r>
      <w:r w:rsidR="00270751">
        <w:t xml:space="preserve">ocate the controls listed in Table 1 </w:t>
      </w:r>
      <w:proofErr w:type="gramStart"/>
      <w:r w:rsidR="00270751">
        <w:t>below, and</w:t>
      </w:r>
      <w:proofErr w:type="gramEnd"/>
      <w:r w:rsidR="00270751">
        <w:t xml:space="preserve"> describe their effect on </w:t>
      </w:r>
      <w:r w:rsidR="006D5A6C">
        <w:t xml:space="preserve">the display: Fill in Table 1 </w:t>
      </w:r>
      <w:r w:rsidR="006D5A6C" w:rsidRPr="002D46E6">
        <w:rPr>
          <w:rStyle w:val="Emphasis"/>
        </w:rPr>
        <w:t>for the controls relevant to your oscilloscope</w:t>
      </w:r>
      <w:r w:rsidR="002D46E6" w:rsidRPr="002D46E6">
        <w:rPr>
          <w:rStyle w:val="Emphasis"/>
        </w:rPr>
        <w:t>, some may be absent</w:t>
      </w:r>
      <w:r w:rsidR="00270751" w:rsidRPr="002D46E6">
        <w:rPr>
          <w:rStyle w:val="Emphasis"/>
        </w:rPr>
        <w:t xml:space="preserve">. </w:t>
      </w:r>
    </w:p>
    <w:tbl>
      <w:tblPr>
        <w:tblStyle w:val="GridTable1Light-Accent2"/>
        <w:tblW w:w="8210" w:type="dxa"/>
        <w:tblLook w:val="0000" w:firstRow="0" w:lastRow="0" w:firstColumn="0" w:lastColumn="0" w:noHBand="0" w:noVBand="0"/>
      </w:tblPr>
      <w:tblGrid>
        <w:gridCol w:w="1696"/>
        <w:gridCol w:w="6514"/>
      </w:tblGrid>
      <w:tr w:rsidR="00270751" w:rsidRPr="002B559C" w14:paraId="282A3D90" w14:textId="77777777" w:rsidTr="00021A4B">
        <w:trPr>
          <w:trHeight w:val="707"/>
        </w:trPr>
        <w:tc>
          <w:tcPr>
            <w:tcW w:w="1696" w:type="dxa"/>
          </w:tcPr>
          <w:p w14:paraId="4EC329D6" w14:textId="77777777" w:rsidR="00270751" w:rsidRPr="002B559C" w:rsidRDefault="00270751">
            <w:pPr>
              <w:pStyle w:val="NormalWeb"/>
            </w:pPr>
            <w:r w:rsidRPr="002B559C">
              <w:rPr>
                <w:bCs/>
              </w:rPr>
              <w:t>CONTROL</w:t>
            </w:r>
          </w:p>
        </w:tc>
        <w:tc>
          <w:tcPr>
            <w:tcW w:w="6514" w:type="dxa"/>
          </w:tcPr>
          <w:p w14:paraId="3028CC16" w14:textId="77777777" w:rsidR="00270751" w:rsidRPr="002B559C" w:rsidRDefault="00270751">
            <w:pPr>
              <w:pStyle w:val="NormalWeb"/>
            </w:pPr>
            <w:r w:rsidRPr="002B559C">
              <w:rPr>
                <w:bCs/>
              </w:rPr>
              <w:t>EFFECT</w:t>
            </w:r>
          </w:p>
        </w:tc>
      </w:tr>
      <w:tr w:rsidR="00270751" w:rsidRPr="002B559C" w14:paraId="25001134" w14:textId="77777777" w:rsidTr="00021A4B">
        <w:trPr>
          <w:trHeight w:val="676"/>
        </w:trPr>
        <w:tc>
          <w:tcPr>
            <w:tcW w:w="1696" w:type="dxa"/>
          </w:tcPr>
          <w:p w14:paraId="7788816B" w14:textId="77777777" w:rsidR="00270751" w:rsidRPr="002B559C" w:rsidRDefault="00021A4B">
            <w:pPr>
              <w:pStyle w:val="NormalWeb"/>
            </w:pPr>
            <w:r>
              <w:rPr>
                <w:bCs/>
              </w:rPr>
              <w:t xml:space="preserve">Horizontal </w:t>
            </w:r>
            <w:r w:rsidRPr="002B559C">
              <w:rPr>
                <w:bCs/>
              </w:rPr>
              <w:t>Position</w:t>
            </w:r>
          </w:p>
        </w:tc>
        <w:tc>
          <w:tcPr>
            <w:tcW w:w="6514" w:type="dxa"/>
          </w:tcPr>
          <w:p w14:paraId="4AD9EA58" w14:textId="1BFEED78" w:rsidR="00270751" w:rsidRPr="005D17C8" w:rsidRDefault="00ED7B6C">
            <w:pPr>
              <w:pStyle w:val="NormalWeb"/>
              <w:rPr>
                <w:color w:val="0070C0"/>
              </w:rPr>
            </w:pPr>
            <w:r>
              <w:rPr>
                <w:color w:val="0070C0"/>
              </w:rPr>
              <w:t xml:space="preserve">It Moves the sine wave left and right Horizontally. </w:t>
            </w:r>
          </w:p>
        </w:tc>
      </w:tr>
      <w:tr w:rsidR="00270751" w:rsidRPr="002B559C" w14:paraId="757ABD3D" w14:textId="77777777" w:rsidTr="00021A4B">
        <w:trPr>
          <w:trHeight w:val="707"/>
        </w:trPr>
        <w:tc>
          <w:tcPr>
            <w:tcW w:w="1696" w:type="dxa"/>
          </w:tcPr>
          <w:p w14:paraId="0EA0CC90" w14:textId="77777777" w:rsidR="00270751" w:rsidRPr="002B559C" w:rsidRDefault="00021A4B" w:rsidP="00021A4B">
            <w:pPr>
              <w:pStyle w:val="NormalWeb"/>
            </w:pPr>
            <w:r>
              <w:rPr>
                <w:bCs/>
              </w:rPr>
              <w:t xml:space="preserve">Vertical </w:t>
            </w:r>
            <w:r w:rsidR="00270751" w:rsidRPr="002B559C">
              <w:rPr>
                <w:bCs/>
              </w:rPr>
              <w:t>Position</w:t>
            </w:r>
          </w:p>
        </w:tc>
        <w:tc>
          <w:tcPr>
            <w:tcW w:w="6514" w:type="dxa"/>
          </w:tcPr>
          <w:p w14:paraId="49D46D87" w14:textId="14110D90" w:rsidR="00270751" w:rsidRPr="005D17C8" w:rsidRDefault="009239DB" w:rsidP="00523C0D">
            <w:pPr>
              <w:pStyle w:val="NormalWeb"/>
              <w:rPr>
                <w:color w:val="0070C0"/>
              </w:rPr>
            </w:pPr>
            <w:r>
              <w:rPr>
                <w:color w:val="0070C0"/>
              </w:rPr>
              <w:t>It moves the sine wave up and down vertically.</w:t>
            </w:r>
          </w:p>
        </w:tc>
      </w:tr>
      <w:tr w:rsidR="00270751" w:rsidRPr="002B559C" w14:paraId="06D04A75" w14:textId="77777777" w:rsidTr="00021A4B">
        <w:trPr>
          <w:trHeight w:val="707"/>
        </w:trPr>
        <w:tc>
          <w:tcPr>
            <w:tcW w:w="1696" w:type="dxa"/>
          </w:tcPr>
          <w:p w14:paraId="00BACE44" w14:textId="77777777" w:rsidR="00270751" w:rsidRPr="002B559C" w:rsidRDefault="00021A4B">
            <w:pPr>
              <w:pStyle w:val="NormalWeb"/>
              <w:rPr>
                <w:bCs/>
              </w:rPr>
            </w:pPr>
            <w:r>
              <w:rPr>
                <w:bCs/>
              </w:rPr>
              <w:t>Horizontal Scale</w:t>
            </w:r>
          </w:p>
        </w:tc>
        <w:tc>
          <w:tcPr>
            <w:tcW w:w="6514" w:type="dxa"/>
          </w:tcPr>
          <w:p w14:paraId="1987B8FC" w14:textId="65E3A7C8" w:rsidR="00270751" w:rsidRPr="005D17C8" w:rsidRDefault="007A1A77">
            <w:pPr>
              <w:pStyle w:val="NormalWeb"/>
              <w:rPr>
                <w:color w:val="0070C0"/>
              </w:rPr>
            </w:pPr>
            <w:r>
              <w:rPr>
                <w:color w:val="0070C0"/>
              </w:rPr>
              <w:t>It zooms in or out the sine wave horizontally to give you an accurate view of the wave.</w:t>
            </w:r>
          </w:p>
        </w:tc>
      </w:tr>
      <w:tr w:rsidR="00523C0D" w:rsidRPr="002B559C" w14:paraId="75F6D89A" w14:textId="77777777" w:rsidTr="00021A4B">
        <w:trPr>
          <w:trHeight w:val="738"/>
        </w:trPr>
        <w:tc>
          <w:tcPr>
            <w:tcW w:w="1696" w:type="dxa"/>
          </w:tcPr>
          <w:p w14:paraId="7FC51E3D" w14:textId="77777777" w:rsidR="00523C0D" w:rsidRPr="002B559C" w:rsidRDefault="00523C0D" w:rsidP="00523C0D">
            <w:pPr>
              <w:pStyle w:val="NormalWeb"/>
              <w:rPr>
                <w:bCs/>
              </w:rPr>
            </w:pPr>
            <w:r>
              <w:rPr>
                <w:bCs/>
              </w:rPr>
              <w:t>Vertical Scale</w:t>
            </w:r>
          </w:p>
        </w:tc>
        <w:tc>
          <w:tcPr>
            <w:tcW w:w="6514" w:type="dxa"/>
          </w:tcPr>
          <w:p w14:paraId="48260767" w14:textId="2EC9C5E7" w:rsidR="00523C0D" w:rsidRPr="005D17C8" w:rsidRDefault="007A1A77" w:rsidP="00523C0D">
            <w:pPr>
              <w:pStyle w:val="NormalWeb"/>
              <w:rPr>
                <w:color w:val="0070C0"/>
              </w:rPr>
            </w:pPr>
            <w:r>
              <w:rPr>
                <w:color w:val="0070C0"/>
              </w:rPr>
              <w:t>It zooms in or out the sine wave vertically to give you an accurate view of the wave.</w:t>
            </w:r>
          </w:p>
        </w:tc>
      </w:tr>
    </w:tbl>
    <w:p w14:paraId="19E07226" w14:textId="77777777" w:rsidR="00E6220A" w:rsidRDefault="00E6220A">
      <w:pPr>
        <w:pStyle w:val="Caption"/>
      </w:pPr>
      <w:r>
        <w:t xml:space="preserve">Table </w:t>
      </w:r>
      <w:r w:rsidR="00123A70">
        <w:rPr>
          <w:noProof/>
        </w:rPr>
        <w:fldChar w:fldCharType="begin"/>
      </w:r>
      <w:r w:rsidR="00123A70">
        <w:rPr>
          <w:noProof/>
        </w:rPr>
        <w:instrText xml:space="preserve"> SEQ Table \* ARABIC </w:instrText>
      </w:r>
      <w:r w:rsidR="00123A70">
        <w:rPr>
          <w:noProof/>
        </w:rPr>
        <w:fldChar w:fldCharType="separate"/>
      </w:r>
      <w:r>
        <w:rPr>
          <w:noProof/>
        </w:rPr>
        <w:t>1</w:t>
      </w:r>
      <w:r w:rsidR="00123A70">
        <w:rPr>
          <w:noProof/>
        </w:rPr>
        <w:fldChar w:fldCharType="end"/>
      </w:r>
      <w:r>
        <w:t>. Oscilloscope controls</w:t>
      </w:r>
    </w:p>
    <w:p w14:paraId="5287EC5A" w14:textId="6A35657D" w:rsidR="00270751" w:rsidRDefault="00270751">
      <w:pPr>
        <w:pStyle w:val="NormalWeb"/>
        <w:numPr>
          <w:ilvl w:val="0"/>
          <w:numId w:val="1"/>
        </w:numPr>
        <w:jc w:val="both"/>
      </w:pPr>
      <w:r>
        <w:lastRenderedPageBreak/>
        <w:t>Measure the frequency of the sine wave by measuring its period on the oscilloscope</w:t>
      </w:r>
      <w:r w:rsidR="001B01E6">
        <w:t xml:space="preserve"> screen</w:t>
      </w:r>
      <w:r>
        <w:t xml:space="preserve"> and </w:t>
      </w:r>
      <w:r w:rsidR="002B559C">
        <w:rPr>
          <w:bCs/>
        </w:rPr>
        <w:t>c</w:t>
      </w:r>
      <w:r w:rsidRPr="002B559C">
        <w:rPr>
          <w:bCs/>
        </w:rPr>
        <w:t>alculating</w:t>
      </w:r>
      <w:r w:rsidRPr="002B559C">
        <w:t xml:space="preserve"> </w:t>
      </w:r>
      <w:r>
        <w:t xml:space="preserve">the frequency.   </w:t>
      </w:r>
    </w:p>
    <w:p w14:paraId="43831CA6" w14:textId="33DC44BE" w:rsidR="00270751" w:rsidRPr="00A04A31" w:rsidRDefault="00270751">
      <w:pPr>
        <w:pStyle w:val="NormalWeb"/>
        <w:jc w:val="both"/>
        <w:rPr>
          <w:color w:val="0070C0"/>
        </w:rPr>
      </w:pPr>
      <w:r w:rsidRPr="00A04A31">
        <w:rPr>
          <w:color w:val="0070C0"/>
        </w:rPr>
        <w:t>Period T</w:t>
      </w:r>
      <w:r w:rsidR="00523C0D" w:rsidRPr="00A04A31">
        <w:rPr>
          <w:color w:val="0070C0"/>
        </w:rPr>
        <w:t xml:space="preserve"> </w:t>
      </w:r>
      <w:r w:rsidRPr="00A04A31">
        <w:rPr>
          <w:color w:val="0070C0"/>
        </w:rPr>
        <w:t xml:space="preserve">= </w:t>
      </w:r>
      <w:r w:rsidR="00ED7B6C">
        <w:rPr>
          <w:color w:val="0070C0"/>
        </w:rPr>
        <w:t>5div * 0.1ms/div</w:t>
      </w:r>
    </w:p>
    <w:p w14:paraId="17EEF1FC" w14:textId="0F2071A3" w:rsidR="00270751" w:rsidRPr="00A04A31" w:rsidRDefault="00270751" w:rsidP="00E6220A">
      <w:pPr>
        <w:pStyle w:val="NormalWeb"/>
        <w:jc w:val="both"/>
        <w:rPr>
          <w:color w:val="0070C0"/>
        </w:rPr>
      </w:pPr>
      <w:r w:rsidRPr="00A04A31">
        <w:rPr>
          <w:color w:val="0070C0"/>
        </w:rPr>
        <w:t>Frequency = 1/T =</w:t>
      </w:r>
      <w:r w:rsidR="004765D2" w:rsidRPr="00A04A31">
        <w:rPr>
          <w:color w:val="0070C0"/>
        </w:rPr>
        <w:t xml:space="preserve"> </w:t>
      </w:r>
      <w:r w:rsidR="0047293C">
        <w:rPr>
          <w:color w:val="0070C0"/>
        </w:rPr>
        <w:t>2000Hz</w:t>
      </w:r>
    </w:p>
    <w:p w14:paraId="44C616AE" w14:textId="77777777" w:rsidR="00270751" w:rsidRDefault="00270751">
      <w:pPr>
        <w:pStyle w:val="NormalWeb"/>
        <w:numPr>
          <w:ilvl w:val="0"/>
          <w:numId w:val="1"/>
        </w:numPr>
        <w:jc w:val="both"/>
      </w:pPr>
      <w:r>
        <w:t>Measure its peak a</w:t>
      </w:r>
      <w:r w:rsidR="007D39B9">
        <w:t>mplitude accurately. What is it</w:t>
      </w:r>
      <w:r>
        <w:t>s value?</w:t>
      </w:r>
    </w:p>
    <w:p w14:paraId="7E60EBA5" w14:textId="620D8C1E" w:rsidR="00270751" w:rsidRDefault="005D17C8">
      <w:pPr>
        <w:pStyle w:val="NormalWeb"/>
        <w:jc w:val="both"/>
        <w:rPr>
          <w:color w:val="0070C0"/>
        </w:rPr>
      </w:pPr>
      <w:proofErr w:type="spellStart"/>
      <w:r>
        <w:rPr>
          <w:color w:val="0070C0"/>
        </w:rPr>
        <w:t>Vp</w:t>
      </w:r>
      <w:proofErr w:type="spellEnd"/>
      <w:r>
        <w:rPr>
          <w:color w:val="0070C0"/>
        </w:rPr>
        <w:t>=</w:t>
      </w:r>
      <w:r w:rsidR="0047293C">
        <w:rPr>
          <w:color w:val="0070C0"/>
        </w:rPr>
        <w:t>6</w:t>
      </w:r>
    </w:p>
    <w:p w14:paraId="0E216942" w14:textId="1C1F36C2" w:rsidR="0047293C" w:rsidRDefault="0047293C">
      <w:pPr>
        <w:pStyle w:val="NormalWeb"/>
        <w:jc w:val="both"/>
        <w:rPr>
          <w:color w:val="0070C0"/>
        </w:rPr>
      </w:pPr>
    </w:p>
    <w:p w14:paraId="74847B41" w14:textId="77777777" w:rsidR="0047293C" w:rsidRPr="005D17C8" w:rsidRDefault="0047293C">
      <w:pPr>
        <w:pStyle w:val="NormalWeb"/>
        <w:jc w:val="both"/>
        <w:rPr>
          <w:color w:val="0070C0"/>
        </w:rPr>
      </w:pPr>
    </w:p>
    <w:p w14:paraId="77D33C37" w14:textId="051D2933" w:rsidR="00270751" w:rsidRDefault="00270751">
      <w:pPr>
        <w:pStyle w:val="NormalWeb"/>
        <w:numPr>
          <w:ilvl w:val="0"/>
          <w:numId w:val="1"/>
        </w:numPr>
        <w:jc w:val="both"/>
      </w:pPr>
      <w:r>
        <w:rPr>
          <w:b/>
          <w:bCs/>
        </w:rPr>
        <w:t>Calculate</w:t>
      </w:r>
      <w:r>
        <w:t xml:space="preserve"> the </w:t>
      </w:r>
      <w:r w:rsidR="0026202D">
        <w:t>RMS</w:t>
      </w:r>
      <w:r>
        <w:t xml:space="preserve"> value</w:t>
      </w:r>
      <w:r w:rsidR="00E6220A">
        <w:t>, from the measured peak value from the oscilloscope</w:t>
      </w:r>
      <w:r>
        <w:t>. Do your calculation here.</w:t>
      </w:r>
    </w:p>
    <w:p w14:paraId="4594B817" w14:textId="2888B666" w:rsidR="00870E79" w:rsidRPr="0047293C" w:rsidRDefault="00BC5939" w:rsidP="00870E79">
      <w:pPr>
        <w:pStyle w:val="NormalWeb"/>
        <w:jc w:val="both"/>
        <w:rPr>
          <w:color w:val="0070C0"/>
        </w:rPr>
      </w:pPr>
      <w:r w:rsidRPr="00F85A10">
        <w:rPr>
          <w:color w:val="0070C0"/>
        </w:rPr>
        <w:t>V</w:t>
      </w:r>
      <w:r w:rsidRPr="00F85A10">
        <w:rPr>
          <w:color w:val="0070C0"/>
          <w:vertAlign w:val="subscript"/>
        </w:rPr>
        <w:t>RMS</w:t>
      </w:r>
      <w:r w:rsidRPr="00F85A10">
        <w:rPr>
          <w:color w:val="0070C0"/>
        </w:rPr>
        <w:t xml:space="preserve"> = </w:t>
      </w:r>
      <w:proofErr w:type="spellStart"/>
      <w:r w:rsidRPr="00F85A10">
        <w:rPr>
          <w:color w:val="0070C0"/>
        </w:rPr>
        <w:t>Vp</w:t>
      </w:r>
      <w:proofErr w:type="spellEnd"/>
      <w:r w:rsidRPr="00F85A10">
        <w:rPr>
          <w:color w:val="0070C0"/>
        </w:rPr>
        <w:t>/√</w:t>
      </w:r>
      <w:r w:rsidR="00F85A10" w:rsidRPr="00F85A10">
        <w:rPr>
          <w:color w:val="0070C0"/>
        </w:rPr>
        <w:t>2=</w:t>
      </w:r>
      <w:r w:rsidR="0047293C">
        <w:rPr>
          <w:color w:val="0070C0"/>
        </w:rPr>
        <w:t xml:space="preserve">         </w:t>
      </w:r>
      <w:r w:rsidR="00F85A10" w:rsidRPr="00F85A10">
        <w:rPr>
          <w:color w:val="0070C0"/>
        </w:rPr>
        <w:t xml:space="preserve"> </w:t>
      </w:r>
      <w:r w:rsidR="0047293C">
        <w:rPr>
          <w:color w:val="0070C0"/>
        </w:rPr>
        <w:t xml:space="preserve"> 6</w:t>
      </w:r>
      <w:r w:rsidR="0047293C" w:rsidRPr="00F85A10">
        <w:rPr>
          <w:color w:val="0070C0"/>
        </w:rPr>
        <w:t>/√2</w:t>
      </w:r>
      <w:r w:rsidR="0047293C">
        <w:rPr>
          <w:color w:val="0070C0"/>
        </w:rPr>
        <w:t xml:space="preserve"> = 4.24V</w:t>
      </w:r>
    </w:p>
    <w:p w14:paraId="756719DA" w14:textId="17CDCAFF" w:rsidR="00270751" w:rsidRDefault="00270751" w:rsidP="00130091">
      <w:pPr>
        <w:pStyle w:val="NormalWeb"/>
        <w:numPr>
          <w:ilvl w:val="0"/>
          <w:numId w:val="1"/>
        </w:numPr>
        <w:spacing w:beforeAutospacing="0" w:after="0" w:afterAutospacing="0"/>
        <w:ind w:left="357" w:hanging="357"/>
      </w:pPr>
      <w:r>
        <w:t xml:space="preserve">Note that </w:t>
      </w:r>
      <w:r>
        <w:rPr>
          <w:lang w:val="en-US"/>
        </w:rPr>
        <w:t xml:space="preserve">measuring the waveform period with the oscilloscope is a much more accurate measurement than reading the markings on the function generator frequency control knob. </w:t>
      </w:r>
      <w:r>
        <w:t xml:space="preserve">Without changing the output of the signal generator, </w:t>
      </w:r>
      <w:r>
        <w:rPr>
          <w:b/>
          <w:bCs/>
        </w:rPr>
        <w:t>measure</w:t>
      </w:r>
      <w:r>
        <w:t xml:space="preserve"> the </w:t>
      </w:r>
      <w:r w:rsidR="0026202D">
        <w:t>RMS</w:t>
      </w:r>
      <w:r>
        <w:t xml:space="preserve"> voltage using a </w:t>
      </w:r>
      <w:proofErr w:type="spellStart"/>
      <w:r>
        <w:t>multimeter</w:t>
      </w:r>
      <w:proofErr w:type="spellEnd"/>
      <w:r>
        <w:t xml:space="preserve">. How do the values from the </w:t>
      </w:r>
      <w:proofErr w:type="spellStart"/>
      <w:r>
        <w:t>multimeter</w:t>
      </w:r>
      <w:proofErr w:type="spellEnd"/>
      <w:r>
        <w:t xml:space="preserve"> and oscilloscope compare?</w:t>
      </w:r>
    </w:p>
    <w:p w14:paraId="0F57B5B0" w14:textId="1C4C6C13" w:rsidR="00270751" w:rsidRPr="00F85A10" w:rsidRDefault="00270751">
      <w:pPr>
        <w:pStyle w:val="NormalWeb"/>
        <w:ind w:left="360"/>
        <w:jc w:val="both"/>
        <w:rPr>
          <w:color w:val="0070C0"/>
        </w:rPr>
      </w:pPr>
      <w:proofErr w:type="spellStart"/>
      <w:r w:rsidRPr="00F85A10">
        <w:rPr>
          <w:color w:val="0070C0"/>
        </w:rPr>
        <w:t>V</w:t>
      </w:r>
      <w:r w:rsidRPr="00F85A10">
        <w:rPr>
          <w:color w:val="0070C0"/>
          <w:vertAlign w:val="subscript"/>
        </w:rPr>
        <w:t>rms</w:t>
      </w:r>
      <w:proofErr w:type="spellEnd"/>
      <w:r w:rsidRPr="00F85A10">
        <w:rPr>
          <w:color w:val="0070C0"/>
        </w:rPr>
        <w:t xml:space="preserve"> from DMM </w:t>
      </w:r>
      <w:r w:rsidR="00F85A10">
        <w:rPr>
          <w:color w:val="0070C0"/>
        </w:rPr>
        <w:t>=</w:t>
      </w:r>
      <w:r w:rsidR="00A2337D">
        <w:rPr>
          <w:color w:val="0070C0"/>
        </w:rPr>
        <w:t xml:space="preserve"> </w:t>
      </w:r>
      <w:r w:rsidR="0078056C">
        <w:rPr>
          <w:color w:val="0070C0"/>
        </w:rPr>
        <w:t>4.1V</w:t>
      </w:r>
    </w:p>
    <w:p w14:paraId="32E1CD39" w14:textId="6A74215C" w:rsidR="00270751" w:rsidRPr="00F85A10" w:rsidRDefault="00270751">
      <w:pPr>
        <w:pStyle w:val="NormalWeb"/>
        <w:ind w:left="360"/>
        <w:jc w:val="both"/>
        <w:rPr>
          <w:color w:val="0070C0"/>
        </w:rPr>
      </w:pPr>
      <w:proofErr w:type="spellStart"/>
      <w:r w:rsidRPr="00F85A10">
        <w:rPr>
          <w:color w:val="0070C0"/>
        </w:rPr>
        <w:t>V</w:t>
      </w:r>
      <w:r w:rsidRPr="00F85A10">
        <w:rPr>
          <w:color w:val="0070C0"/>
          <w:vertAlign w:val="subscript"/>
        </w:rPr>
        <w:t>rms</w:t>
      </w:r>
      <w:proofErr w:type="spellEnd"/>
      <w:r w:rsidRPr="00F85A10">
        <w:rPr>
          <w:color w:val="0070C0"/>
        </w:rPr>
        <w:t xml:space="preserve"> from Scope </w:t>
      </w:r>
      <w:r w:rsidR="00F85A10">
        <w:rPr>
          <w:color w:val="0070C0"/>
        </w:rPr>
        <w:t>=</w:t>
      </w:r>
      <w:r w:rsidR="00A2337D">
        <w:rPr>
          <w:color w:val="0070C0"/>
        </w:rPr>
        <w:t xml:space="preserve"> 4.66V</w:t>
      </w:r>
    </w:p>
    <w:p w14:paraId="75026BC7" w14:textId="6F5DA128" w:rsidR="00130091" w:rsidRDefault="00130091">
      <w:pPr>
        <w:pStyle w:val="NormalWeb"/>
        <w:numPr>
          <w:ilvl w:val="0"/>
          <w:numId w:val="1"/>
        </w:numPr>
        <w:jc w:val="both"/>
      </w:pPr>
      <w:r>
        <w:t>Use automatic measurements tool to measure the following parameters:</w:t>
      </w:r>
    </w:p>
    <w:p w14:paraId="75FC7583" w14:textId="17A0E178" w:rsidR="00130091" w:rsidRPr="00130091" w:rsidRDefault="00130091" w:rsidP="00130091">
      <w:pPr>
        <w:pStyle w:val="NormalWeb"/>
        <w:ind w:left="360"/>
        <w:jc w:val="both"/>
        <w:rPr>
          <w:color w:val="0070C0"/>
        </w:rPr>
      </w:pPr>
      <w:r w:rsidRPr="00130091">
        <w:rPr>
          <w:color w:val="0070C0"/>
        </w:rPr>
        <w:t>T</w:t>
      </w:r>
      <w:proofErr w:type="gramStart"/>
      <w:r w:rsidRPr="00130091">
        <w:rPr>
          <w:color w:val="0070C0"/>
        </w:rPr>
        <w:t xml:space="preserve">=  </w:t>
      </w:r>
      <w:r w:rsidR="00A2337D">
        <w:rPr>
          <w:color w:val="0070C0"/>
        </w:rPr>
        <w:t>505</w:t>
      </w:r>
      <w:proofErr w:type="gramEnd"/>
      <w:r w:rsidR="00A2337D">
        <w:rPr>
          <w:color w:val="0070C0"/>
        </w:rPr>
        <w:t>.6us       , f=  1.979kHz</w:t>
      </w:r>
      <w:r w:rsidRPr="00130091">
        <w:rPr>
          <w:color w:val="0070C0"/>
        </w:rPr>
        <w:t xml:space="preserve">     , </w:t>
      </w:r>
      <w:proofErr w:type="spellStart"/>
      <w:r w:rsidRPr="00130091">
        <w:rPr>
          <w:color w:val="0070C0"/>
        </w:rPr>
        <w:t>Vp</w:t>
      </w:r>
      <w:proofErr w:type="spellEnd"/>
      <w:r w:rsidRPr="00130091">
        <w:rPr>
          <w:color w:val="0070C0"/>
        </w:rPr>
        <w:t xml:space="preserve">‒p= </w:t>
      </w:r>
      <w:r w:rsidR="00A2337D">
        <w:rPr>
          <w:color w:val="0070C0"/>
        </w:rPr>
        <w:t>13.1V</w:t>
      </w:r>
      <w:r w:rsidR="0078056C">
        <w:rPr>
          <w:color w:val="0070C0"/>
        </w:rPr>
        <w:t xml:space="preserve">     , +</w:t>
      </w:r>
      <w:proofErr w:type="spellStart"/>
      <w:r w:rsidR="0078056C">
        <w:rPr>
          <w:color w:val="0070C0"/>
        </w:rPr>
        <w:t>Vp</w:t>
      </w:r>
      <w:proofErr w:type="spellEnd"/>
      <w:r w:rsidR="0078056C">
        <w:rPr>
          <w:color w:val="0070C0"/>
        </w:rPr>
        <w:t>= 6</w:t>
      </w:r>
      <w:r w:rsidRPr="00130091">
        <w:rPr>
          <w:color w:val="0070C0"/>
        </w:rPr>
        <w:t xml:space="preserve">      , ‒</w:t>
      </w:r>
      <w:proofErr w:type="spellStart"/>
      <w:r w:rsidRPr="00130091">
        <w:rPr>
          <w:color w:val="0070C0"/>
        </w:rPr>
        <w:t>Vp</w:t>
      </w:r>
      <w:proofErr w:type="spellEnd"/>
      <w:r w:rsidRPr="00130091">
        <w:rPr>
          <w:color w:val="0070C0"/>
        </w:rPr>
        <w:t xml:space="preserve">= </w:t>
      </w:r>
      <w:r w:rsidR="0078056C">
        <w:rPr>
          <w:color w:val="0070C0"/>
        </w:rPr>
        <w:t>-6.88V</w:t>
      </w:r>
      <w:r w:rsidRPr="00130091">
        <w:rPr>
          <w:color w:val="0070C0"/>
        </w:rPr>
        <w:t xml:space="preserve">        , </w:t>
      </w:r>
      <w:proofErr w:type="spellStart"/>
      <w:r w:rsidRPr="00130091">
        <w:rPr>
          <w:color w:val="0070C0"/>
        </w:rPr>
        <w:t>Vrms</w:t>
      </w:r>
      <w:proofErr w:type="spellEnd"/>
      <w:r w:rsidRPr="00130091">
        <w:rPr>
          <w:color w:val="0070C0"/>
        </w:rPr>
        <w:t xml:space="preserve">=  </w:t>
      </w:r>
      <w:r w:rsidR="0078056C">
        <w:rPr>
          <w:color w:val="0070C0"/>
        </w:rPr>
        <w:t>4.66V</w:t>
      </w:r>
      <w:r w:rsidRPr="00130091">
        <w:rPr>
          <w:color w:val="0070C0"/>
        </w:rPr>
        <w:t xml:space="preserve">     , </w:t>
      </w:r>
      <w:proofErr w:type="spellStart"/>
      <w:r w:rsidRPr="00130091">
        <w:rPr>
          <w:color w:val="0070C0"/>
        </w:rPr>
        <w:t>Vmean</w:t>
      </w:r>
      <w:proofErr w:type="spellEnd"/>
      <w:r w:rsidRPr="00130091">
        <w:rPr>
          <w:color w:val="0070C0"/>
        </w:rPr>
        <w:t xml:space="preserve">=      </w:t>
      </w:r>
      <w:r w:rsidR="0078056C">
        <w:rPr>
          <w:color w:val="0070C0"/>
        </w:rPr>
        <w:t>-421mV</w:t>
      </w:r>
      <w:r w:rsidRPr="00130091">
        <w:rPr>
          <w:color w:val="0070C0"/>
        </w:rPr>
        <w:t xml:space="preserve">, </w:t>
      </w:r>
    </w:p>
    <w:p w14:paraId="1B8AC499" w14:textId="3736D545" w:rsidR="00270751" w:rsidRDefault="0078056C">
      <w:pPr>
        <w:pStyle w:val="NormalWeb"/>
        <w:numPr>
          <w:ilvl w:val="0"/>
          <w:numId w:val="1"/>
        </w:numPr>
        <w:jc w:val="both"/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B349CF0" wp14:editId="51E782C6">
                <wp:simplePos x="0" y="0"/>
                <wp:positionH relativeFrom="column">
                  <wp:posOffset>3771899</wp:posOffset>
                </wp:positionH>
                <wp:positionV relativeFrom="paragraph">
                  <wp:posOffset>267677</wp:posOffset>
                </wp:positionV>
                <wp:extent cx="422031" cy="228600"/>
                <wp:effectExtent l="0" t="0" r="16510" b="19050"/>
                <wp:wrapNone/>
                <wp:docPr id="20" name="Rectangle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031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6DFE88" w14:textId="087ABB72" w:rsidR="003946D3" w:rsidRPr="003946D3" w:rsidRDefault="0078056C" w:rsidP="003946D3">
                            <w:pPr>
                              <w:jc w:val="center"/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349CF0" id="Rectangle 54" o:spid="_x0000_s1033" style="position:absolute;left:0;text-align:left;margin-left:297pt;margin-top:21.1pt;width:33.25pt;height:1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" strokeweight="1pt">
                <v:textbox>
                  <w:txbxContent>
                    <w:p w14:paraId="036DFE88" w14:textId="087ABB72" w:rsidR="003946D3" w:rsidRPr="003946D3" w:rsidRDefault="0078056C" w:rsidP="003946D3">
                      <w:pPr>
                        <w:jc w:val="center"/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Yes</w:t>
                      </w:r>
                    </w:p>
                  </w:txbxContent>
                </v:textbox>
              </v:rect>
            </w:pict>
          </mc:Fallback>
        </mc:AlternateContent>
      </w:r>
      <w:r w:rsidR="006F7AC2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C75B43" wp14:editId="375E3C17">
                <wp:simplePos x="0" y="0"/>
                <wp:positionH relativeFrom="column">
                  <wp:posOffset>4229100</wp:posOffset>
                </wp:positionH>
                <wp:positionV relativeFrom="paragraph">
                  <wp:posOffset>266700</wp:posOffset>
                </wp:positionV>
                <wp:extent cx="571500" cy="342900"/>
                <wp:effectExtent l="0" t="0" r="0" b="0"/>
                <wp:wrapNone/>
                <wp:docPr id="21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C377E9" w14:textId="77777777" w:rsidR="00270751" w:rsidRDefault="00270751">
                            <w:r>
                              <w:t>Y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C75B43" id="Text Box 56" o:spid="_x0000_s1034" type="#_x0000_t202" style="position:absolute;left:0;text-align:left;margin-left:333pt;margin-top:21pt;width:45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" stroked="f">
                <v:textbox>
                  <w:txbxContent>
                    <w:p w14:paraId="71C377E9" w14:textId="77777777" w:rsidR="00270751" w:rsidRDefault="00270751">
                      <w: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270751">
        <w:t>Do the measured and calculated values for the rms Voltage match.</w:t>
      </w:r>
      <w:r w:rsidR="00685813">
        <w:t>?</w:t>
      </w:r>
      <w:r w:rsidR="00270751">
        <w:t xml:space="preserve"> Tick a box</w:t>
      </w:r>
    </w:p>
    <w:p w14:paraId="35A4E099" w14:textId="77777777" w:rsidR="00270751" w:rsidRDefault="006F7AC2">
      <w:pPr>
        <w:pStyle w:val="NormalWeb"/>
        <w:jc w:val="both"/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36F7A1A" wp14:editId="06ABF318">
                <wp:simplePos x="0" y="0"/>
                <wp:positionH relativeFrom="column">
                  <wp:posOffset>4229100</wp:posOffset>
                </wp:positionH>
                <wp:positionV relativeFrom="paragraph">
                  <wp:posOffset>256540</wp:posOffset>
                </wp:positionV>
                <wp:extent cx="571500" cy="342900"/>
                <wp:effectExtent l="0" t="0" r="0" b="635"/>
                <wp:wrapNone/>
                <wp:docPr id="19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0DB8CB" w14:textId="77777777" w:rsidR="00270751" w:rsidRDefault="00270751">
                            <w:r>
                              <w:t>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6F7A1A" id="Text Box 57" o:spid="_x0000_s1033" type="#_x0000_t202" style="position:absolute;left:0;text-align:left;margin-left:333pt;margin-top:20.2pt;width:45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" stroked="f">
                <v:textbox>
                  <w:txbxContent>
                    <w:p w14:paraId="450DB8CB" w14:textId="77777777" w:rsidR="00270751" w:rsidRDefault="00270751">
                      <w: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998350" wp14:editId="554F5241">
                <wp:simplePos x="0" y="0"/>
                <wp:positionH relativeFrom="column">
                  <wp:posOffset>3771900</wp:posOffset>
                </wp:positionH>
                <wp:positionV relativeFrom="paragraph">
                  <wp:posOffset>256540</wp:posOffset>
                </wp:positionV>
                <wp:extent cx="342900" cy="228600"/>
                <wp:effectExtent l="9525" t="8890" r="9525" b="10160"/>
                <wp:wrapNone/>
                <wp:docPr id="18" name="Rectangle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331862" id="Rectangle 55" o:spid="_x0000_s1026" style="position:absolute;margin-left:297pt;margin-top:20.2pt;width:27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" strokeweight="1pt"/>
            </w:pict>
          </mc:Fallback>
        </mc:AlternateContent>
      </w:r>
    </w:p>
    <w:p w14:paraId="11491E35" w14:textId="77777777" w:rsidR="00270751" w:rsidRDefault="00270751">
      <w:pPr>
        <w:pStyle w:val="NormalWeb"/>
        <w:jc w:val="both"/>
      </w:pPr>
    </w:p>
    <w:p w14:paraId="3D189BD0" w14:textId="182EF549" w:rsidR="00870E79" w:rsidRDefault="00270751" w:rsidP="00870E79">
      <w:pPr>
        <w:pStyle w:val="NormalWeb"/>
        <w:numPr>
          <w:ilvl w:val="0"/>
          <w:numId w:val="1"/>
        </w:numPr>
      </w:pPr>
      <w:r>
        <w:t>Write down below what happens if the trigger level is set too high.</w:t>
      </w:r>
    </w:p>
    <w:p w14:paraId="5C84A7EB" w14:textId="308830EA" w:rsidR="0078056C" w:rsidRDefault="0078056C" w:rsidP="0078056C">
      <w:pPr>
        <w:pStyle w:val="NormalWeb"/>
        <w:ind w:left="360"/>
      </w:pPr>
      <w:r>
        <w:t>The sine wave becomes unstable.</w:t>
      </w:r>
    </w:p>
    <w:p w14:paraId="05517E5F" w14:textId="7B132807" w:rsidR="00270751" w:rsidRPr="00F85A10" w:rsidRDefault="00270751" w:rsidP="00870E79">
      <w:pPr>
        <w:pStyle w:val="NormalWeb"/>
        <w:rPr>
          <w:color w:val="0070C0"/>
        </w:rPr>
      </w:pPr>
    </w:p>
    <w:p w14:paraId="2269B8B0" w14:textId="77777777" w:rsidR="00270751" w:rsidRDefault="00270751" w:rsidP="00870E79">
      <w:pPr>
        <w:pStyle w:val="NormalWeb"/>
        <w:numPr>
          <w:ilvl w:val="0"/>
          <w:numId w:val="1"/>
        </w:numPr>
      </w:pPr>
      <w:r>
        <w:lastRenderedPageBreak/>
        <w:t xml:space="preserve">Write down below what happens if you change the trigger slope from positive to </w:t>
      </w:r>
      <w:proofErr w:type="gramStart"/>
      <w:r>
        <w:t>negative</w:t>
      </w:r>
      <w:r w:rsidR="002D46E6">
        <w:t>, if</w:t>
      </w:r>
      <w:proofErr w:type="gramEnd"/>
      <w:r w:rsidR="002D46E6">
        <w:t xml:space="preserve"> this facility is available on your scope. </w:t>
      </w:r>
    </w:p>
    <w:p w14:paraId="4CDEF7ED" w14:textId="08481176" w:rsidR="00870E79" w:rsidRPr="00F85A10" w:rsidRDefault="003946D3" w:rsidP="00870E79">
      <w:pPr>
        <w:pStyle w:val="NormalWeb"/>
        <w:rPr>
          <w:color w:val="0070C0"/>
        </w:rPr>
      </w:pPr>
      <w:r w:rsidRPr="00F85A10">
        <w:rPr>
          <w:color w:val="0070C0"/>
        </w:rPr>
        <w:t xml:space="preserve"> </w:t>
      </w:r>
      <w:r w:rsidR="0078056C">
        <w:rPr>
          <w:color w:val="0070C0"/>
        </w:rPr>
        <w:t xml:space="preserve">It changes the slope negative or positive. </w:t>
      </w:r>
    </w:p>
    <w:p w14:paraId="2598F689" w14:textId="77777777" w:rsidR="00E36296" w:rsidRDefault="00E36296" w:rsidP="002C062B">
      <w:pPr>
        <w:pStyle w:val="ListParagraph"/>
        <w:numPr>
          <w:ilvl w:val="0"/>
          <w:numId w:val="1"/>
        </w:numPr>
      </w:pPr>
      <w:r>
        <w:t>Write one comment on the work you have done.</w:t>
      </w:r>
      <w:r w:rsidR="00870E79">
        <w:t xml:space="preserve"> </w:t>
      </w:r>
    </w:p>
    <w:p w14:paraId="7836A4DB" w14:textId="61801501" w:rsidR="003946D3" w:rsidRPr="00F85A10" w:rsidRDefault="0078056C" w:rsidP="003946D3">
      <w:pPr>
        <w:pStyle w:val="ListParagraph"/>
        <w:ind w:left="360"/>
        <w:rPr>
          <w:color w:val="0070C0"/>
        </w:rPr>
      </w:pPr>
      <w:r>
        <w:rPr>
          <w:color w:val="0070C0"/>
        </w:rPr>
        <w:t xml:space="preserve">We learned how to use </w:t>
      </w:r>
      <w:r w:rsidR="0026202D">
        <w:rPr>
          <w:color w:val="0070C0"/>
        </w:rPr>
        <w:t xml:space="preserve">a </w:t>
      </w:r>
      <w:r>
        <w:rPr>
          <w:color w:val="0070C0"/>
        </w:rPr>
        <w:t xml:space="preserve">digital oscilloscope, we can get the values and measurements from it without using a </w:t>
      </w:r>
      <w:proofErr w:type="spellStart"/>
      <w:r>
        <w:rPr>
          <w:color w:val="0070C0"/>
        </w:rPr>
        <w:t>multi</w:t>
      </w:r>
      <w:r w:rsidR="00087D61">
        <w:rPr>
          <w:color w:val="0070C0"/>
        </w:rPr>
        <w:t>meter</w:t>
      </w:r>
      <w:proofErr w:type="spellEnd"/>
      <w:r w:rsidR="00087D61">
        <w:rPr>
          <w:color w:val="0070C0"/>
        </w:rPr>
        <w:t xml:space="preserve">. It is much easier to work with.  Using the </w:t>
      </w:r>
      <w:proofErr w:type="gramStart"/>
      <w:r w:rsidR="00087D61">
        <w:rPr>
          <w:color w:val="0070C0"/>
        </w:rPr>
        <w:t>oscilloscope</w:t>
      </w:r>
      <w:proofErr w:type="gramEnd"/>
      <w:r w:rsidR="00087D61">
        <w:rPr>
          <w:color w:val="0070C0"/>
        </w:rPr>
        <w:t xml:space="preserve"> we can get all the values we needed in the questions such as RMS, Period, Frequency, </w:t>
      </w:r>
      <w:proofErr w:type="spellStart"/>
      <w:r w:rsidR="00087D61">
        <w:rPr>
          <w:color w:val="0070C0"/>
        </w:rPr>
        <w:t>Vp</w:t>
      </w:r>
      <w:proofErr w:type="spellEnd"/>
      <w:r w:rsidR="00087D61">
        <w:rPr>
          <w:color w:val="0070C0"/>
        </w:rPr>
        <w:t>-p and voltage Mean.</w:t>
      </w:r>
    </w:p>
    <w:sectPr w:rsidR="003946D3" w:rsidRPr="00F85A10" w:rsidSect="0023760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16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2BC99" w14:textId="77777777" w:rsidR="001352DC" w:rsidRDefault="001352DC">
      <w:r>
        <w:separator/>
      </w:r>
    </w:p>
  </w:endnote>
  <w:endnote w:type="continuationSeparator" w:id="0">
    <w:p w14:paraId="5E7D56C7" w14:textId="77777777" w:rsidR="001352DC" w:rsidRDefault="0013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64969" w14:textId="77777777" w:rsidR="0026202D" w:rsidRDefault="002620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D0469" w14:textId="232FB8D8" w:rsidR="00AD1F62" w:rsidRDefault="00AD1F62" w:rsidP="00AD1F62">
    <w:pPr>
      <w:pStyle w:val="Footer"/>
      <w:pBdr>
        <w:top w:val="thinThickSmallGap" w:sz="24" w:space="1" w:color="622423"/>
      </w:pBdr>
      <w:rPr>
        <w:rFonts w:ascii="Cambria" w:hAnsi="Cambria"/>
      </w:rPr>
    </w:pPr>
    <w:r w:rsidRPr="003574A6">
      <w:rPr>
        <w:rFonts w:ascii="Cambria" w:hAnsi="Cambria"/>
        <w:i/>
      </w:rPr>
      <w:t xml:space="preserve">Dr </w:t>
    </w:r>
    <w:r w:rsidR="00285A2C">
      <w:rPr>
        <w:rFonts w:ascii="Cambria" w:hAnsi="Cambria"/>
        <w:i/>
      </w:rPr>
      <w:t>Yuri Panarin</w:t>
    </w:r>
    <w:r w:rsidRPr="003574A6">
      <w:rPr>
        <w:rFonts w:ascii="Cambria" w:hAnsi="Cambria"/>
        <w:i/>
      </w:rPr>
      <w:tab/>
    </w:r>
    <w:r>
      <w:rPr>
        <w:rFonts w:ascii="Cambria" w:hAnsi="Cambria"/>
        <w:i/>
      </w:rPr>
      <w:tab/>
    </w:r>
    <w:r w:rsidRPr="003574A6">
      <w:rPr>
        <w:rFonts w:ascii="Cambria" w:hAnsi="Cambria"/>
        <w:i/>
      </w:rPr>
      <w:t>Page</w:t>
    </w:r>
    <w:r>
      <w:rPr>
        <w:rFonts w:ascii="Cambria" w:hAnsi="Cambria"/>
      </w:rPr>
      <w:t xml:space="preserve"> </w:t>
    </w:r>
    <w:r w:rsidR="00FB7B03">
      <w:rPr>
        <w:rFonts w:ascii="Times New Roman" w:hAnsi="Times New Roman"/>
      </w:rPr>
      <w:fldChar w:fldCharType="begin"/>
    </w:r>
    <w:r w:rsidR="00FB7B03">
      <w:instrText xml:space="preserve"> PAGE   \* MERGEFORMAT </w:instrText>
    </w:r>
    <w:r w:rsidR="00FB7B03">
      <w:rPr>
        <w:rFonts w:ascii="Times New Roman" w:hAnsi="Times New Roman"/>
      </w:rPr>
      <w:fldChar w:fldCharType="separate"/>
    </w:r>
    <w:r w:rsidR="00087D61" w:rsidRPr="00087D61">
      <w:rPr>
        <w:rFonts w:ascii="Cambria" w:hAnsi="Cambria"/>
        <w:noProof/>
      </w:rPr>
      <w:t>2</w:t>
    </w:r>
    <w:r w:rsidR="00FB7B03">
      <w:rPr>
        <w:rFonts w:ascii="Cambria" w:hAnsi="Cambria"/>
        <w:noProof/>
      </w:rPr>
      <w:fldChar w:fldCharType="end"/>
    </w:r>
  </w:p>
  <w:p w14:paraId="471F0424" w14:textId="77777777" w:rsidR="00270751" w:rsidRDefault="002707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06AB0" w14:textId="77777777" w:rsidR="0026202D" w:rsidRDefault="002620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C94C8" w14:textId="77777777" w:rsidR="001352DC" w:rsidRDefault="001352DC">
      <w:r>
        <w:separator/>
      </w:r>
    </w:p>
  </w:footnote>
  <w:footnote w:type="continuationSeparator" w:id="0">
    <w:p w14:paraId="7F3143FA" w14:textId="77777777" w:rsidR="001352DC" w:rsidRDefault="0013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792047" w14:textId="77777777" w:rsidR="0026202D" w:rsidRDefault="002620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FC03C63D170548F8800202DFB11F9B39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4836B0A" w14:textId="14F55986" w:rsidR="007D39B9" w:rsidRDefault="007D39B9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Introduction to </w:t>
        </w:r>
        <w:r w:rsidR="00285A2C">
          <w:rPr>
            <w:rFonts w:asciiTheme="majorHAnsi" w:eastAsiaTheme="majorEastAsia" w:hAnsiTheme="majorHAnsi" w:cstheme="majorBidi"/>
            <w:sz w:val="32"/>
            <w:szCs w:val="32"/>
          </w:rPr>
          <w:t>Digital</w:t>
        </w:r>
        <w:r>
          <w:rPr>
            <w:rFonts w:asciiTheme="majorHAnsi" w:eastAsiaTheme="majorEastAsia" w:hAnsiTheme="majorHAnsi" w:cstheme="majorBidi"/>
            <w:sz w:val="32"/>
            <w:szCs w:val="32"/>
          </w:rPr>
          <w:t xml:space="preserve"> Oscilloscope</w:t>
        </w:r>
      </w:p>
    </w:sdtContent>
  </w:sdt>
  <w:p w14:paraId="20AE5852" w14:textId="77777777" w:rsidR="007D39B9" w:rsidRDefault="007D39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34365" w14:textId="77777777" w:rsidR="0026202D" w:rsidRDefault="002620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F357F6"/>
    <w:multiLevelType w:val="hybridMultilevel"/>
    <w:tmpl w:val="A13850A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6612DB"/>
    <w:multiLevelType w:val="hybridMultilevel"/>
    <w:tmpl w:val="10DC40A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8B4012"/>
    <w:multiLevelType w:val="hybridMultilevel"/>
    <w:tmpl w:val="4FA24EB0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D094B59"/>
    <w:multiLevelType w:val="hybridMultilevel"/>
    <w:tmpl w:val="B78C08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F4A4980"/>
    <w:multiLevelType w:val="hybridMultilevel"/>
    <w:tmpl w:val="29FAA6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C7C872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activeWritingStyle w:appName="MSWord" w:lang="en-GB" w:vendorID="64" w:dllVersion="6" w:nlCheck="1" w:checkStyle="1"/>
  <w:activeWritingStyle w:appName="MSWord" w:lang="en-IE" w:vendorID="64" w:dllVersion="6" w:nlCheck="1" w:checkStyle="1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AxNbQ0NzMzNjBW0lEKTi0uzszPAykwrAUAHgDI5SwAAAA="/>
  </w:docVars>
  <w:rsids>
    <w:rsidRoot w:val="00C92AD5"/>
    <w:rsid w:val="0000476B"/>
    <w:rsid w:val="00021A4B"/>
    <w:rsid w:val="000274DF"/>
    <w:rsid w:val="00035651"/>
    <w:rsid w:val="00055633"/>
    <w:rsid w:val="00087D61"/>
    <w:rsid w:val="00097A44"/>
    <w:rsid w:val="00123A70"/>
    <w:rsid w:val="00130091"/>
    <w:rsid w:val="001352DC"/>
    <w:rsid w:val="001B01E6"/>
    <w:rsid w:val="0023760D"/>
    <w:rsid w:val="0026202D"/>
    <w:rsid w:val="00270751"/>
    <w:rsid w:val="002812D9"/>
    <w:rsid w:val="00285A2C"/>
    <w:rsid w:val="002B559C"/>
    <w:rsid w:val="002C062B"/>
    <w:rsid w:val="002C3FDF"/>
    <w:rsid w:val="002D46E6"/>
    <w:rsid w:val="003946D3"/>
    <w:rsid w:val="003C4052"/>
    <w:rsid w:val="003F3156"/>
    <w:rsid w:val="003F5D2A"/>
    <w:rsid w:val="0047293C"/>
    <w:rsid w:val="004765D2"/>
    <w:rsid w:val="00493596"/>
    <w:rsid w:val="00523C0D"/>
    <w:rsid w:val="005632F6"/>
    <w:rsid w:val="00572394"/>
    <w:rsid w:val="005D17C8"/>
    <w:rsid w:val="005E6CEA"/>
    <w:rsid w:val="006171FA"/>
    <w:rsid w:val="00627B71"/>
    <w:rsid w:val="006700A7"/>
    <w:rsid w:val="00677224"/>
    <w:rsid w:val="00685813"/>
    <w:rsid w:val="00695071"/>
    <w:rsid w:val="006A4E9C"/>
    <w:rsid w:val="006A597A"/>
    <w:rsid w:val="006D5A6C"/>
    <w:rsid w:val="006F7AC2"/>
    <w:rsid w:val="0078056C"/>
    <w:rsid w:val="00785B3F"/>
    <w:rsid w:val="007A1A77"/>
    <w:rsid w:val="007D0B83"/>
    <w:rsid w:val="007D39B9"/>
    <w:rsid w:val="00824456"/>
    <w:rsid w:val="00870E79"/>
    <w:rsid w:val="0088779D"/>
    <w:rsid w:val="009239DB"/>
    <w:rsid w:val="00A04A31"/>
    <w:rsid w:val="00A219B2"/>
    <w:rsid w:val="00A22E81"/>
    <w:rsid w:val="00A2337D"/>
    <w:rsid w:val="00AA282D"/>
    <w:rsid w:val="00AC1A10"/>
    <w:rsid w:val="00AC7F49"/>
    <w:rsid w:val="00AD1F62"/>
    <w:rsid w:val="00BC5939"/>
    <w:rsid w:val="00C127F6"/>
    <w:rsid w:val="00C13AA2"/>
    <w:rsid w:val="00C92AD5"/>
    <w:rsid w:val="00CB385E"/>
    <w:rsid w:val="00D13561"/>
    <w:rsid w:val="00D379D2"/>
    <w:rsid w:val="00D764D7"/>
    <w:rsid w:val="00DA2227"/>
    <w:rsid w:val="00E36296"/>
    <w:rsid w:val="00E6220A"/>
    <w:rsid w:val="00E70FD6"/>
    <w:rsid w:val="00E85534"/>
    <w:rsid w:val="00ED7B6C"/>
    <w:rsid w:val="00F67BA7"/>
    <w:rsid w:val="00F85A10"/>
    <w:rsid w:val="00FA05B2"/>
    <w:rsid w:val="00FA09B5"/>
    <w:rsid w:val="00FB7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F18AE3"/>
  <w15:docId w15:val="{A8250797-AB26-4A0D-8FA9-815CDBAD8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GB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19B2"/>
  </w:style>
  <w:style w:type="paragraph" w:styleId="Heading1">
    <w:name w:val="heading 1"/>
    <w:basedOn w:val="Heading2"/>
    <w:next w:val="Normal"/>
    <w:link w:val="Heading1Char"/>
    <w:uiPriority w:val="9"/>
    <w:qFormat/>
    <w:rsid w:val="00D764D7"/>
    <w:pPr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9B2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19B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19B2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19B2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19B2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19B2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19B2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19B2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2812D9"/>
    <w:pPr>
      <w:spacing w:beforeAutospacing="1" w:after="100" w:afterAutospacing="1"/>
    </w:pPr>
  </w:style>
  <w:style w:type="character" w:styleId="HTMLTypewriter">
    <w:name w:val="HTML Typewriter"/>
    <w:basedOn w:val="DefaultParagraphFont"/>
    <w:rsid w:val="002812D9"/>
    <w:rPr>
      <w:rFonts w:ascii="Courier New" w:eastAsia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rsid w:val="002812D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rsid w:val="002812D9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1F62"/>
    <w:rPr>
      <w:sz w:val="24"/>
      <w:szCs w:val="24"/>
      <w:lang w:eastAsia="en-US"/>
    </w:rPr>
  </w:style>
  <w:style w:type="paragraph" w:styleId="BodyTextIndent">
    <w:name w:val="Body Text Indent"/>
    <w:basedOn w:val="Normal"/>
    <w:link w:val="BodyTextIndentChar"/>
    <w:unhideWhenUsed/>
    <w:rsid w:val="00E36296"/>
    <w:pPr>
      <w:ind w:left="720"/>
    </w:pPr>
  </w:style>
  <w:style w:type="character" w:customStyle="1" w:styleId="BodyTextIndentChar">
    <w:name w:val="Body Text Indent Char"/>
    <w:basedOn w:val="DefaultParagraphFont"/>
    <w:link w:val="BodyTextIndent"/>
    <w:rsid w:val="00E36296"/>
    <w:rPr>
      <w:lang w:eastAsia="en-US"/>
    </w:rPr>
  </w:style>
  <w:style w:type="paragraph" w:styleId="BalloonText">
    <w:name w:val="Balloon Text"/>
    <w:basedOn w:val="Normal"/>
    <w:link w:val="BalloonTextChar"/>
    <w:rsid w:val="007D39B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39B9"/>
    <w:rPr>
      <w:rFonts w:ascii="Tahoma" w:hAnsi="Tahoma" w:cs="Tahoma"/>
      <w:sz w:val="16"/>
      <w:szCs w:val="16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7D39B9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70E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764D7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219B2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219B2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19B2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19B2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19B2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19B2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19B2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19B2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A219B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19B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219B2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19B2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19B2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A219B2"/>
    <w:rPr>
      <w:b/>
      <w:bCs/>
    </w:rPr>
  </w:style>
  <w:style w:type="character" w:styleId="Emphasis">
    <w:name w:val="Emphasis"/>
    <w:basedOn w:val="DefaultParagraphFont"/>
    <w:uiPriority w:val="20"/>
    <w:qFormat/>
    <w:rsid w:val="00A219B2"/>
    <w:rPr>
      <w:i/>
      <w:iCs/>
      <w:color w:val="000000" w:themeColor="text1"/>
    </w:rPr>
  </w:style>
  <w:style w:type="paragraph" w:styleId="NoSpacing">
    <w:name w:val="No Spacing"/>
    <w:uiPriority w:val="1"/>
    <w:qFormat/>
    <w:rsid w:val="00A219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219B2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219B2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19B2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19B2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219B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219B2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A219B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219B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A219B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19B2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2D46E6"/>
    <w:rPr>
      <w:color w:val="808080"/>
    </w:rPr>
  </w:style>
  <w:style w:type="table" w:styleId="PlainTable1">
    <w:name w:val="Plain Table 1"/>
    <w:basedOn w:val="TableNormal"/>
    <w:uiPriority w:val="41"/>
    <w:rsid w:val="00E6220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2">
    <w:name w:val="Grid Table 1 Light Accent 2"/>
    <w:basedOn w:val="TableNormal"/>
    <w:uiPriority w:val="46"/>
    <w:rsid w:val="00E6220A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header" Target="header1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fontTable" Target="fontTable.xml"/><Relationship Id="rId10" Type="http://schemas.openxmlformats.org/officeDocument/2006/relationships/image" Target="media/image3.wmf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wmf"/><Relationship Id="rId22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C03C63D170548F8800202DFB11F9B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026339-F57E-4F44-9B92-FCC66B8C9576}"/>
      </w:docPartPr>
      <w:docPartBody>
        <w:p w:rsidR="0080370C" w:rsidRDefault="0075788C" w:rsidP="0075788C">
          <w:pPr>
            <w:pStyle w:val="FC03C63D170548F8800202DFB11F9B39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788C"/>
    <w:rsid w:val="00420D76"/>
    <w:rsid w:val="0044053C"/>
    <w:rsid w:val="005D18EE"/>
    <w:rsid w:val="00684C25"/>
    <w:rsid w:val="0075788C"/>
    <w:rsid w:val="00785913"/>
    <w:rsid w:val="00795D56"/>
    <w:rsid w:val="0080370C"/>
    <w:rsid w:val="00833053"/>
    <w:rsid w:val="00883473"/>
    <w:rsid w:val="008A691A"/>
    <w:rsid w:val="008D51D4"/>
    <w:rsid w:val="00B168B2"/>
    <w:rsid w:val="00C47BD5"/>
    <w:rsid w:val="00D96DDD"/>
    <w:rsid w:val="00DC4CA6"/>
    <w:rsid w:val="00F74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C03C63D170548F8800202DFB11F9B39">
    <w:name w:val="FC03C63D170548F8800202DFB11F9B39"/>
    <w:rsid w:val="0075788C"/>
  </w:style>
  <w:style w:type="character" w:styleId="PlaceholderText">
    <w:name w:val="Placeholder Text"/>
    <w:basedOn w:val="DefaultParagraphFont"/>
    <w:uiPriority w:val="99"/>
    <w:semiHidden/>
    <w:rsid w:val="00D96DD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ED1FD0-9D55-46F2-AA78-5863F4F9A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Digital Oscilloscope</vt:lpstr>
    </vt:vector>
  </TitlesOfParts>
  <Company>DIT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igital Oscilloscope</dc:title>
  <dc:creator>Kevin</dc:creator>
  <cp:lastModifiedBy>talha tallat</cp:lastModifiedBy>
  <cp:revision>3</cp:revision>
  <cp:lastPrinted>2006-09-27T07:32:00Z</cp:lastPrinted>
  <dcterms:created xsi:type="dcterms:W3CDTF">2018-09-27T10:02:00Z</dcterms:created>
  <dcterms:modified xsi:type="dcterms:W3CDTF">2022-01-20T08:21:00Z</dcterms:modified>
</cp:coreProperties>
</file>